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harts/chart/colors1.xml" ContentType="application/vnd.ms-office.chartcolorstyle+xml"/>
  <Override PartName="/word/charts/chart/style1.xml" ContentType="application/vnd.ms-office.chartstyle+xml"/>
  <Override PartName="/word/charts/chart1.xml" ContentType="application/vnd.openxmlformats-officedocument.drawingml.chart+xml"/>
  <Override PartName="/word/document.xml" ContentType="application/vnd.openxmlformats-officedocument.wordprocessingml.document.main+xml"/>
  <Override PartName="/word/embeddings/Microsoft_Excel_Worksheet1.xlsx" ContentType="application/vnd.openxmlformats-officedocument.spreadsheetml.sheet"/>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6E2EA2" w:rsidRPr="000F759D" w:rsidP="00F471A1"/>
    <w:p w:rsidR="006E2EA2" w:rsidRPr="000F759D" w:rsidP="00F471A1"/>
    <w:p w:rsidR="006E2EA2" w:rsidRPr="000F759D" w:rsidP="00F471A1"/>
    <w:p w:rsidR="006E2EA2" w:rsidRPr="000F759D" w:rsidP="00F471A1"/>
    <w:p w:rsidR="006E2EA2" w:rsidRPr="000F759D" w:rsidP="00F471A1"/>
    <w:p w:rsidR="006E2EA2" w:rsidRPr="000F759D" w:rsidP="00F471A1"/>
    <w:p w:rsidR="007838B8" w:rsidRPr="000F759D" w:rsidP="00F471A1"/>
    <w:p w:rsidR="006E2EA2" w:rsidRPr="000F759D" w:rsidP="00F471A1"/>
    <w:p w:rsidR="006E2EA2" w:rsidRPr="000F759D" w:rsidP="00F471A1"/>
    <w:p w:rsidR="00272A4E" w:rsidP="00F471A1">
      <w:pPr>
        <w:tabs>
          <w:tab w:val="left" w:pos="4136"/>
        </w:tabs>
        <w:jc w:val="center"/>
      </w:pPr>
      <w:r>
        <w:t xml:space="preserve">Finding the </w:t>
      </w:r>
      <w:r w:rsidR="0007794B">
        <w:t>EMF</w:t>
      </w:r>
      <w:r>
        <w:t xml:space="preserve"> and Internal Resistance</w:t>
      </w:r>
      <w:r w:rsidR="007871DB">
        <w:t xml:space="preserve"> of a Cell</w:t>
      </w:r>
    </w:p>
    <w:p w:rsidR="006E2EA2" w:rsidRPr="000F759D" w:rsidP="00F471A1">
      <w:pPr>
        <w:tabs>
          <w:tab w:val="left" w:pos="4136"/>
        </w:tabs>
        <w:jc w:val="center"/>
      </w:pPr>
      <w:r w:rsidRPr="000F759D">
        <w:t xml:space="preserve"> </w:t>
      </w:r>
      <w:r w:rsidR="00635B9A">
        <w:t>N</w:t>
      </w:r>
      <w:r w:rsidR="0014318D">
        <w:t>ame</w:t>
      </w:r>
    </w:p>
    <w:p w:rsidR="00635B9A" w:rsidP="00F471A1">
      <w:pPr>
        <w:tabs>
          <w:tab w:val="left" w:pos="4136"/>
        </w:tabs>
        <w:jc w:val="center"/>
      </w:pPr>
      <w:r w:rsidRPr="000F759D">
        <w:t>[Name of the Institution]</w:t>
      </w:r>
    </w:p>
    <w:p w:rsidR="00635B9A">
      <w:r>
        <w:br w:type="page"/>
      </w:r>
    </w:p>
    <w:p w:rsidR="00635B9A" w:rsidP="00AA7EBA">
      <w:pPr>
        <w:tabs>
          <w:tab w:val="left" w:pos="4136"/>
        </w:tabs>
        <w:jc w:val="center"/>
      </w:pPr>
      <w:r>
        <w:t>Abstract</w:t>
      </w:r>
    </w:p>
    <w:p w:rsidR="00635B9A" w:rsidP="00635B9A">
      <w:pPr>
        <w:tabs>
          <w:tab w:val="left" w:pos="4136"/>
        </w:tabs>
      </w:pPr>
    </w:p>
    <w:p w:rsidR="00612D20" w:rsidP="00612D20">
      <w:pPr>
        <w:ind w:firstLine="720"/>
      </w:pPr>
      <w:r>
        <w:t xml:space="preserve">This report aims at describing the experiment conducted to find and calculate the EMF and internal resistance of a battery or a cell. Initially, the important concepts related to this topic </w:t>
      </w:r>
      <w:r w:rsidR="000D277C">
        <w:t>are</w:t>
      </w:r>
      <w:r>
        <w:t xml:space="preserve"> discussed. A general overview of current, voltage, internal resistance and EMF </w:t>
      </w:r>
      <w:r w:rsidR="000D277C">
        <w:t>is</w:t>
      </w:r>
      <w:r>
        <w:t xml:space="preserve"> provided. Then the details of the experiment </w:t>
      </w:r>
      <w:r w:rsidR="000D277C">
        <w:t>are</w:t>
      </w:r>
      <w:r>
        <w:t xml:space="preserve"> discussed. The equipment used to conduct the exper</w:t>
      </w:r>
      <w:r w:rsidR="000D277C">
        <w:t>iment is also</w:t>
      </w:r>
      <w:r>
        <w:t xml:space="preserve"> listed. </w:t>
      </w:r>
      <w:r w:rsidR="000D277C">
        <w:t>The</w:t>
      </w:r>
      <w:r>
        <w:t xml:space="preserve"> whole procedure of finding the EMF and the internal resistance of a battery or a cell</w:t>
      </w:r>
      <w:r w:rsidR="000D277C">
        <w:t xml:space="preserve"> has been</w:t>
      </w:r>
      <w:r>
        <w:t xml:space="preserve"> explained in a detailed</w:t>
      </w:r>
      <w:r w:rsidR="000D277C">
        <w:t xml:space="preserve"> manner. Finally, a graph is also</w:t>
      </w:r>
      <w:r>
        <w:t xml:space="preserve"> plotted from the experimental data. </w:t>
      </w:r>
    </w:p>
    <w:p w:rsidR="00612D20">
      <w:r>
        <w:br w:type="page"/>
      </w:r>
    </w:p>
    <w:p w:rsidR="00635B9A" w:rsidP="00612D20">
      <w:pPr>
        <w:ind w:firstLine="720"/>
      </w:pPr>
    </w:p>
    <w:p w:rsidR="00635B9A" w:rsidP="00AA7EBA">
      <w:pPr>
        <w:ind w:firstLine="720"/>
        <w:jc w:val="center"/>
      </w:pPr>
      <w:r>
        <w:t>Aim</w:t>
      </w:r>
    </w:p>
    <w:p w:rsidR="00635B9A" w:rsidP="00635B9A"/>
    <w:p w:rsidR="00635B9A" w:rsidP="00635B9A">
      <w:r>
        <w:t xml:space="preserve">The aim of the experiment and this report is to </w:t>
      </w:r>
      <w:r w:rsidR="00567FE3">
        <w:t>determine the EMF (electromotive force) of a cell</w:t>
      </w:r>
      <w:r>
        <w:t xml:space="preserve"> or a battery</w:t>
      </w:r>
      <w:r w:rsidR="00567FE3">
        <w:t xml:space="preserve"> and </w:t>
      </w:r>
      <w:r>
        <w:t xml:space="preserve">calculate </w:t>
      </w:r>
      <w:r w:rsidR="00567FE3">
        <w:t>its internal resistance.</w:t>
      </w:r>
    </w:p>
    <w:p w:rsidR="00C5686C">
      <w:r>
        <w:br w:type="page"/>
      </w:r>
    </w:p>
    <w:p w:rsidR="00C5686C" w:rsidRPr="008508AF" w:rsidP="00C5686C">
      <w:pPr>
        <w:jc w:val="center"/>
      </w:pPr>
      <w:r w:rsidRPr="008508AF">
        <w:t>Introduction</w:t>
      </w:r>
    </w:p>
    <w:p w:rsidR="00C5686C" w:rsidP="00C5686C"/>
    <w:p w:rsidR="00F337A2" w:rsidP="00351F38">
      <w:pPr>
        <w:ind w:firstLine="720"/>
      </w:pPr>
      <w:r>
        <w:t>Every cell and every battery consists of some medium through which current flows. This medium offers some resistance to the current flowing through it. This resistance inside the cell or</w:t>
      </w:r>
      <w:r w:rsidR="000D277C">
        <w:t xml:space="preserve"> the</w:t>
      </w:r>
      <w:r>
        <w:t xml:space="preserve"> battery is known as internal resistance. </w:t>
      </w:r>
      <w:r w:rsidR="000D277C">
        <w:t>When current flows through the battery, a</w:t>
      </w:r>
      <w:r w:rsidR="00351F38">
        <w:t>s a result of this resistance, some he</w:t>
      </w:r>
      <w:r w:rsidR="000D277C">
        <w:t>at is lost within the cell. It</w:t>
      </w:r>
      <w:r w:rsidR="00351F38">
        <w:t xml:space="preserve"> warms up</w:t>
      </w:r>
      <w:r w:rsidR="000D277C">
        <w:t xml:space="preserve"> the cell. Moreover, </w:t>
      </w:r>
      <w:r w:rsidR="00351F38">
        <w:t>all the voltage provided by the cell does not</w:t>
      </w:r>
      <w:r w:rsidR="00567FE3">
        <w:t xml:space="preserve"> </w:t>
      </w:r>
      <w:r w:rsidR="00351F38">
        <w:t>reach the load. Some</w:t>
      </w:r>
      <w:r w:rsidR="00CB219C">
        <w:t xml:space="preserve"> of it</w:t>
      </w:r>
      <w:r w:rsidR="00351F38">
        <w:t xml:space="preserve"> is dropped across the internal resistance as well. This report explains the difference between terminal voltage and EMF and provides the whole procedure for finding the internal resistance in a cell through an experiment in the laboratory.</w:t>
      </w:r>
      <w:r w:rsidR="00567FE3">
        <w:t xml:space="preserve"> </w:t>
      </w:r>
    </w:p>
    <w:p w:rsidR="00F337A2">
      <w:r>
        <w:br w:type="page"/>
      </w:r>
    </w:p>
    <w:p w:rsidR="006A69A3" w:rsidP="00F337A2">
      <w:pPr>
        <w:jc w:val="center"/>
      </w:pPr>
      <w:r>
        <w:t xml:space="preserve">Finding the </w:t>
      </w:r>
      <w:r w:rsidR="00567FE3">
        <w:t>EMF and Internal Resistance</w:t>
      </w:r>
      <w:r>
        <w:t xml:space="preserve"> in a Cell</w:t>
      </w:r>
    </w:p>
    <w:p w:rsidR="00F337A2" w:rsidP="00F337A2">
      <w:pPr>
        <w:ind w:firstLine="720"/>
      </w:pPr>
    </w:p>
    <w:p w:rsidR="00C5686C" w:rsidP="00F337A2">
      <w:pPr>
        <w:ind w:firstLine="720"/>
      </w:pPr>
      <w:r>
        <w:t>Before explaining the details of the experiment, s</w:t>
      </w:r>
      <w:r w:rsidR="00567FE3">
        <w:t>ome</w:t>
      </w:r>
      <w:r>
        <w:t xml:space="preserve"> of the fundamentals associated with the experiment will be discussed below.
</w:t>
      </w:r>
    </w:p>
    <w:p w:rsidR="00994661" w:rsidRPr="005F5EF1" w:rsidP="00994661">
      <w:pPr>
        <w:rPr>
          <w:b/>
          <w:i/>
        </w:rPr>
      </w:pPr>
      <w:r w:rsidRPr="005F5EF1">
        <w:rPr>
          <w:b/>
          <w:i/>
        </w:rPr>
        <w:t>Voltage (V)</w:t>
      </w:r>
    </w:p>
    <w:p w:rsidR="00994661" w:rsidP="00994661">
      <w:pPr>
        <w:ind w:firstLine="720"/>
      </w:pPr>
      <w:r>
        <w:t>Voltage is t</w:t>
      </w:r>
      <w:r>
        <w:t>he potential</w:t>
      </w:r>
      <w:r>
        <w:t xml:space="preserve"> difference across a conductor. It is the potential difference</w:t>
      </w:r>
      <w:r>
        <w:t xml:space="preserve"> between t</w:t>
      </w:r>
      <w:r>
        <w:t>wo points</w:t>
      </w:r>
      <w:r w:rsidR="00297B07">
        <w:t xml:space="preserve"> </w:t>
      </w:r>
      <w:sdt>
        <w:sdtPr>
          <w:id w:val="-636180866"/>
          <w:citation/>
        </w:sdtPr>
        <w:sdtContent>
          <w:r w:rsidR="00297B07">
            <w:fldChar w:fldCharType="begin"/>
          </w:r>
          <w:r w:rsidR="00297B07">
            <w:instrText xml:space="preserve"> CITATION All18 \l 1033 </w:instrText>
          </w:r>
          <w:r w:rsidR="00297B07">
            <w:fldChar w:fldCharType="separate"/>
          </w:r>
          <w:r w:rsidR="003847CF">
            <w:rPr>
              <w:noProof/>
            </w:rPr>
            <w:t>(All About Circuits, 2018)</w:t>
          </w:r>
          <w:r w:rsidR="00297B07">
            <w:fldChar w:fldCharType="end"/>
          </w:r>
        </w:sdtContent>
      </w:sdt>
      <w:r>
        <w:t>.</w:t>
      </w:r>
      <w:r>
        <w:t xml:space="preserve"> </w:t>
      </w:r>
      <w:r>
        <w:t xml:space="preserve">The unit of voltage </w:t>
      </w:r>
      <w:r>
        <w:t>is volt (V).</w:t>
      </w:r>
    </w:p>
    <w:p w:rsidR="00994661" w:rsidRPr="005F5EF1" w:rsidP="00994661">
      <w:pPr>
        <w:rPr>
          <w:b/>
          <w:i/>
        </w:rPr>
      </w:pPr>
      <w:r w:rsidRPr="005F5EF1">
        <w:rPr>
          <w:b/>
          <w:i/>
        </w:rPr>
        <w:t>Electric Current (I)</w:t>
      </w:r>
    </w:p>
    <w:p w:rsidR="00994661" w:rsidP="00994661">
      <w:pPr>
        <w:ind w:firstLine="720"/>
      </w:pPr>
      <w:r>
        <w:t>Electric current can be defined as t</w:t>
      </w:r>
      <w:r>
        <w:t xml:space="preserve">he rate of flow of charged particles (or electricity) through a </w:t>
      </w:r>
      <w:r>
        <w:t>medium</w:t>
      </w:r>
      <w:r w:rsidR="004C77B2">
        <w:t xml:space="preserve"> </w:t>
      </w:r>
      <w:sdt>
        <w:sdtPr>
          <w:id w:val="1542556875"/>
          <w:citation/>
        </w:sdtPr>
        <w:sdtContent>
          <w:r w:rsidR="004C77B2">
            <w:fldChar w:fldCharType="begin"/>
          </w:r>
          <w:r w:rsidR="004C77B2">
            <w:instrText xml:space="preserve"> CITATION All18 \l 1033 </w:instrText>
          </w:r>
          <w:r w:rsidR="004C77B2">
            <w:fldChar w:fldCharType="separate"/>
          </w:r>
          <w:r w:rsidR="003847CF">
            <w:rPr>
              <w:noProof/>
            </w:rPr>
            <w:t>(All About Circuits, 2018)</w:t>
          </w:r>
          <w:r w:rsidR="004C77B2">
            <w:fldChar w:fldCharType="end"/>
          </w:r>
        </w:sdtContent>
      </w:sdt>
      <w:r>
        <w:t>. The medium is called a conductor. It can be a copper or a silver wire.
</w:t>
      </w:r>
    </w:p>
    <w:p w:rsidR="00994661" w:rsidP="00994661">
      <w:r>
        <w:t>The unit of current</w:t>
      </w:r>
      <w:r>
        <w:t xml:space="preserve"> is ampere (A). </w:t>
      </w:r>
    </w:p>
    <w:p w:rsidR="00994661" w:rsidP="004C77B2">
      <w:r>
        <w:tab/>
        <w:t xml:space="preserve">1 ampere = 1 coulomb per second </w:t>
      </w:r>
    </w:p>
    <w:p w:rsidR="004C77B2" w:rsidRPr="005F5EF1" w:rsidP="004C77B2">
      <w:pPr>
        <w:rPr>
          <w:b/>
          <w:i/>
        </w:rPr>
      </w:pPr>
      <w:r w:rsidRPr="005F5EF1">
        <w:rPr>
          <w:b/>
          <w:i/>
        </w:rPr>
        <w:t>Resistor (R)</w:t>
      </w:r>
    </w:p>
    <w:p w:rsidR="004C77B2" w:rsidP="004C77B2">
      <w:pPr>
        <w:ind w:firstLine="720"/>
      </w:pPr>
      <w:r>
        <w:t xml:space="preserve">A resistor can be defined as an electrical component that limits the flow of current that flows across its terminals </w:t>
      </w:r>
      <w:sdt>
        <w:sdtPr>
          <w:id w:val="1394696498"/>
          <w:citation/>
        </w:sdtPr>
        <w:sdtContent>
          <w:r>
            <w:fldChar w:fldCharType="begin"/>
          </w:r>
          <w:r>
            <w:instrText xml:space="preserve"> CITATION All18 \l 1033 </w:instrText>
          </w:r>
          <w:r>
            <w:fldChar w:fldCharType="separate"/>
          </w:r>
          <w:r w:rsidR="003847CF">
            <w:rPr>
              <w:noProof/>
            </w:rPr>
            <w:t>(All About Circuits, 2018)</w:t>
          </w:r>
          <w:r>
            <w:fldChar w:fldCharType="end"/>
          </w:r>
        </w:sdtContent>
      </w:sdt>
      <w:r>
        <w:t>. All the conducting mediums offer resistance to the current flowing through them. The measure of hindrance offered by the resistor is called resistance.</w:t>
      </w:r>
    </w:p>
    <w:p w:rsidR="004C77B2" w:rsidRPr="004C77B2" w:rsidP="004C77B2">
      <w:pPr>
        <w:ind w:firstLine="720"/>
        <w:rPr>
          <w:rFonts w:ascii="Arial" w:hAnsi="Arial" w:cs="Arial"/>
          <w:color w:val="222222"/>
        </w:rPr>
      </w:pPr>
      <w:r>
        <w:t>The u</w:t>
      </w:r>
      <w:r>
        <w:t xml:space="preserve">nit </w:t>
      </w:r>
      <w:r>
        <w:t>of resistance is</w:t>
      </w:r>
      <w:r>
        <w:t xml:space="preserve"> ohm </w:t>
      </w:r>
      <w:r>
        <w:rPr>
          <w:rFonts w:ascii="Arial" w:hAnsi="Arial" w:cs="Arial"/>
          <w:color w:val="222222"/>
        </w:rPr>
        <w:t>(Ω)</w:t>
      </w:r>
    </w:p>
    <w:p w:rsidR="00C5686C" w:rsidRPr="005F5EF1" w:rsidP="00C5686C">
      <w:pPr>
        <w:rPr>
          <w:b/>
          <w:i/>
        </w:rPr>
      </w:pPr>
      <w:r w:rsidRPr="005F5EF1">
        <w:rPr>
          <w:b/>
          <w:i/>
        </w:rPr>
        <w:t>Cell</w:t>
      </w:r>
    </w:p>
    <w:p w:rsidR="00C5686C" w:rsidP="004C77B2">
      <w:pPr>
        <w:ind w:firstLine="720"/>
      </w:pPr>
      <w:r>
        <w:t xml:space="preserve">A cell is a device that stores and converts chemical energy into electrical energy </w:t>
      </w:r>
      <w:sdt>
        <w:sdtPr>
          <w:id w:val="1811125219"/>
          <w:citation/>
        </w:sdtPr>
        <w:sdtContent>
          <w:r>
            <w:fldChar w:fldCharType="begin"/>
          </w:r>
          <w:r>
            <w:instrText xml:space="preserve"> CITATION Nus18 \l 1033 </w:instrText>
          </w:r>
          <w:r>
            <w:fldChar w:fldCharType="separate"/>
          </w:r>
          <w:r w:rsidR="003847CF">
            <w:rPr>
              <w:noProof/>
            </w:rPr>
            <w:t>(Nustem, 2018)</w:t>
          </w:r>
          <w:r>
            <w:fldChar w:fldCharType="end"/>
          </w:r>
        </w:sdtContent>
      </w:sdt>
      <w:r>
        <w:t>. It is also known as an electrochemical cell. A cell is used to provide power to electric appliances.
</w:t>
      </w:r>
    </w:p>
    <w:p w:rsidR="00C5686C" w:rsidRPr="005F5EF1" w:rsidP="00C5686C">
      <w:pPr>
        <w:rPr>
          <w:b/>
          <w:i/>
        </w:rPr>
      </w:pPr>
      <w:r w:rsidRPr="005F5EF1">
        <w:rPr>
          <w:b/>
          <w:i/>
        </w:rPr>
        <w:t>Battery</w:t>
      </w:r>
    </w:p>
    <w:p w:rsidR="00C5686C" w:rsidP="00C5686C">
      <w:r>
        <w:t xml:space="preserve"> </w:t>
      </w:r>
      <w:r>
        <w:tab/>
      </w:r>
      <w:r w:rsidR="00B468C1">
        <w:t>A battery is a group of cells. A cell is a single unit and battery is a grouping of a number of cells.</w:t>
      </w:r>
      <w:r w:rsidR="00567FE3">
        <w:t xml:space="preserve">  </w:t>
      </w:r>
    </w:p>
    <w:p w:rsidR="00C5686C" w:rsidP="00CB219C">
      <w:pPr>
        <w:ind w:firstLine="720"/>
      </w:pPr>
      <w:r>
        <w:fldChar w:fldCharType="begin"/>
      </w:r>
      <w:r>
        <w:instrText xml:space="preserve"> REF _Ref8121016 \h </w:instrText>
      </w:r>
      <w:r>
        <w:fldChar w:fldCharType="separate"/>
      </w:r>
      <w:r>
        <w:t xml:space="preserve">Figure </w:t>
      </w:r>
      <w:r>
        <w:rPr>
          <w:noProof/>
        </w:rPr>
        <w:t>1</w:t>
      </w:r>
      <w:r>
        <w:fldChar w:fldCharType="end"/>
      </w:r>
      <w:r w:rsidR="00B468C1">
        <w:t xml:space="preserve"> represents a cell and a battery symbolically</w:t>
      </w:r>
      <w:r w:rsidR="00090E3C">
        <w:t>.</w:t>
      </w:r>
    </w:p>
    <w:p w:rsidR="00B468C1" w:rsidP="00B468C1">
      <w:pPr>
        <w:keepNext/>
        <w:spacing w:line="240" w:lineRule="auto"/>
        <w:jc w:val="center"/>
      </w:pPr>
      <w:r>
        <w:rPr>
          <w:noProof/>
        </w:rPr>
        <w:drawing>
          <wp:inline distT="0" distB="0" distL="0" distR="0">
            <wp:extent cx="2472690" cy="2930138"/>
            <wp:effectExtent l="133350" t="133350" r="137160" b="137160"/>
            <wp:docPr id="9" name="Picture 9" descr="Image result for battery and cell differen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760621" name="Picture 1" descr="Image result for battery and cell difference symbol"/>
                    <pic:cNvPicPr>
                      <a:picLocks noChangeAspect="1" noChangeArrowheads="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475973" cy="2934028"/>
                    </a:xfrm>
                    <a:prstGeom prst="rect">
                      <a:avLst/>
                    </a:prstGeom>
                    <a:ln>
                      <a:noFill/>
                    </a:ln>
                    <a:effectLst>
                      <a:outerShdw blurRad="190500" dist="0" dir="0" sx="100000" sy="100000" kx="0" ky="0" algn="tl" rotWithShape="0">
                        <a:srgbClr val="000000">
                          <a:alpha val="70000"/>
                        </a:srgbClr>
                      </a:outerShdw>
                    </a:effectLst>
                  </pic:spPr>
                </pic:pic>
              </a:graphicData>
            </a:graphic>
          </wp:inline>
        </w:drawing>
      </w:r>
    </w:p>
    <w:p w:rsidR="00C5686C" w:rsidP="00B468C1">
      <w:pPr>
        <w:pStyle w:val="Caption"/>
        <w:jc w:val="center"/>
      </w:pPr>
      <w:bookmarkStart w:id="0" w:name="_Ref8131242"/>
      <w:r>
        <w:t xml:space="preserve">Figure </w:t>
      </w:r>
      <w:r>
        <w:fldChar w:fldCharType="begin"/>
      </w:r>
      <w:r>
        <w:instrText xml:space="preserve"> SEQ Figure \* ARABIC </w:instrText>
      </w:r>
      <w:r>
        <w:fldChar w:fldCharType="separate"/>
      </w:r>
      <w:r w:rsidR="005121AD">
        <w:rPr>
          <w:noProof/>
        </w:rPr>
        <w:t>1</w:t>
      </w:r>
      <w:r w:rsidR="005121AD">
        <w:rPr>
          <w:noProof/>
        </w:rPr>
        <w:fldChar w:fldCharType="end"/>
      </w:r>
      <w:bookmarkEnd w:id="0"/>
      <w:r>
        <w:t>: Battery and Cell</w:t>
      </w:r>
    </w:p>
    <w:p w:rsidR="00C5686C" w:rsidRPr="005F5EF1" w:rsidP="00C5686C">
      <w:pPr>
        <w:rPr>
          <w:b/>
          <w:i/>
        </w:rPr>
      </w:pPr>
      <w:r w:rsidRPr="005F5EF1">
        <w:rPr>
          <w:b/>
          <w:i/>
        </w:rPr>
        <w:t xml:space="preserve">Ohm’s </w:t>
      </w:r>
      <w:r w:rsidRPr="005F5EF1" w:rsidR="005F5EF1">
        <w:rPr>
          <w:b/>
          <w:i/>
        </w:rPr>
        <w:t>L</w:t>
      </w:r>
      <w:r w:rsidRPr="005F5EF1">
        <w:rPr>
          <w:b/>
          <w:i/>
        </w:rPr>
        <w:t>aw</w:t>
      </w:r>
    </w:p>
    <w:p w:rsidR="00C5686C" w:rsidP="00C5686C">
      <w:pPr>
        <w:ind w:firstLine="720"/>
      </w:pPr>
      <w:r>
        <w:t xml:space="preserve">Ohm’s law </w:t>
      </w:r>
      <w:r w:rsidR="00F76F67">
        <w:t>relates current with voltage is a circuit. It can be defined as a law according to which the voltage across the two ends of a conductor is always proportional to the current that flows through it. Mathematically, it can be expressed as follows.
</w:t>
      </w:r>
    </w:p>
    <w:p w:rsidR="00C5686C" w:rsidP="00C5686C">
      <w:pPr>
        <w:ind w:firstLine="720"/>
      </w:pPr>
      <w:r>
        <w:t>V=IR</w:t>
      </w:r>
    </w:p>
    <w:p w:rsidR="00C5686C" w:rsidP="00F76F67">
      <w:pPr>
        <w:ind w:firstLine="720"/>
      </w:pPr>
      <w:r>
        <w:t xml:space="preserve">Where V denotes voltage across the conductor, I represents current and R represents the resistance offered by the conductor to the flowing current. Resistance (R) is the constant of </w:t>
      </w:r>
      <w:r w:rsidR="00567FE3">
        <w:t>proportionality</w:t>
      </w:r>
      <w:r>
        <w:t xml:space="preserve"> in the above equation.</w:t>
      </w:r>
    </w:p>
    <w:p w:rsidR="00F76F67" w:rsidP="00C5686C">
      <w:pPr>
        <w:rPr>
          <w:b/>
          <w:i/>
        </w:rPr>
      </w:pPr>
    </w:p>
    <w:p w:rsidR="00F76F67" w:rsidP="00C5686C">
      <w:pPr>
        <w:rPr>
          <w:b/>
          <w:i/>
        </w:rPr>
      </w:pPr>
    </w:p>
    <w:p w:rsidR="00C5686C" w:rsidRPr="005F5EF1" w:rsidP="00C5686C">
      <w:pPr>
        <w:rPr>
          <w:b/>
          <w:i/>
        </w:rPr>
      </w:pPr>
      <w:r w:rsidRPr="005F5EF1">
        <w:rPr>
          <w:b/>
          <w:i/>
        </w:rPr>
        <w:t>The EMF (Electromotive Force)</w:t>
      </w:r>
    </w:p>
    <w:p w:rsidR="00C5686C" w:rsidP="00C5686C">
      <w:pPr>
        <w:ind w:firstLine="720"/>
      </w:pPr>
      <w:r>
        <w:t>EMF or electromotive force is the quantity of chemical energy that is converted into electrical energy by the source such as a cell or a battery when a unit charge flows through</w:t>
      </w:r>
      <w:r w:rsidR="00CB219C">
        <w:t xml:space="preserve"> it. The unit of EMF is volt.</w:t>
      </w:r>
    </w:p>
    <w:p w:rsidR="008077EC" w:rsidP="008077EC">
      <w:pPr>
        <w:ind w:firstLine="720"/>
      </w:pPr>
      <w:r>
        <w:t>EMF = energy / charge</w:t>
      </w:r>
    </w:p>
    <w:p w:rsidR="00C5686C" w:rsidP="005F5EF1">
      <w:pPr>
        <w:ind w:firstLine="405"/>
      </w:pPr>
      <w:r>
        <w:t xml:space="preserve">EMF gives us a measure of the energy within a battery that forces the current to flow in the circuit. Since the current always flow as a result of potential difference, </w:t>
      </w:r>
      <w:r w:rsidR="00567FE3">
        <w:t>EMF</w:t>
      </w:r>
      <w:r>
        <w:t xml:space="preserve"> itself is</w:t>
      </w:r>
      <w:r w:rsidR="00567FE3">
        <w:t xml:space="preserve"> a </w:t>
      </w:r>
      <w:r>
        <w:t>potential difference. The units of potential difference and EMF are the same.</w:t>
      </w:r>
    </w:p>
    <w:p w:rsidR="005121AD" w:rsidP="005121AD">
      <w:pPr>
        <w:keepNext/>
        <w:spacing w:line="360" w:lineRule="auto"/>
        <w:jc w:val="center"/>
      </w:pPr>
      <w:r>
        <w:rPr>
          <w:noProof/>
        </w:rPr>
        <w:drawing>
          <wp:inline distT="0" distB="0" distL="0" distR="0">
            <wp:extent cx="262890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91193" name=""/>
                    <pic:cNvPicPr/>
                  </pic:nvPicPr>
                  <pic:blipFill>
                    <a:blip xmlns:r="http://schemas.openxmlformats.org/officeDocument/2006/relationships" r:embed="rId6"/>
                    <a:stretch>
                      <a:fillRect/>
                    </a:stretch>
                  </pic:blipFill>
                  <pic:spPr>
                    <a:xfrm>
                      <a:off x="0" y="0"/>
                      <a:ext cx="2628900" cy="781050"/>
                    </a:xfrm>
                    <a:prstGeom prst="rect">
                      <a:avLst/>
                    </a:prstGeom>
                  </pic:spPr>
                </pic:pic>
              </a:graphicData>
            </a:graphic>
          </wp:inline>
        </w:drawing>
      </w:r>
    </w:p>
    <w:p w:rsidR="005121AD" w:rsidP="005121AD">
      <w:pPr>
        <w:pStyle w:val="Caption"/>
        <w:spacing w:line="360" w:lineRule="auto"/>
        <w:jc w:val="center"/>
      </w:pPr>
      <w:bookmarkStart w:id="1" w:name="_Ref8131251"/>
      <w:r>
        <w:t xml:space="preserve">Figure </w:t>
      </w:r>
      <w:r>
        <w:fldChar w:fldCharType="begin"/>
      </w:r>
      <w:r>
        <w:instrText xml:space="preserve"> SEQ Figure \* ARABIC </w:instrText>
      </w:r>
      <w:r>
        <w:fldChar w:fldCharType="separate"/>
      </w:r>
      <w:r>
        <w:rPr>
          <w:noProof/>
        </w:rPr>
        <w:t>2</w:t>
      </w:r>
      <w:r>
        <w:fldChar w:fldCharType="end"/>
      </w:r>
      <w:bookmarkEnd w:id="1"/>
      <w:r>
        <w:t>: EMF</w:t>
      </w:r>
    </w:p>
    <w:p w:rsidR="00772594" w:rsidP="00772594">
      <w:pPr>
        <w:ind w:firstLine="720"/>
      </w:pPr>
      <w:r>
        <w:t xml:space="preserve">In </w:t>
      </w:r>
      <w:r>
        <w:fldChar w:fldCharType="begin"/>
      </w:r>
      <w:r>
        <w:instrText xml:space="preserve"> REF _Ref8131251 \h </w:instrText>
      </w:r>
      <w:r>
        <w:fldChar w:fldCharType="separate"/>
      </w:r>
      <w:r>
        <w:t xml:space="preserve">Figure </w:t>
      </w:r>
      <w:r>
        <w:rPr>
          <w:noProof/>
        </w:rPr>
        <w:t>3</w:t>
      </w:r>
      <w:r>
        <w:fldChar w:fldCharType="end"/>
      </w:r>
      <w:r w:rsidR="00567FE3">
        <w:t xml:space="preserve">, </w:t>
      </w:r>
      <w:r>
        <w:t>the voltage across the terminal will be the EMF because no current is flowing through the circuit.</w:t>
      </w:r>
    </w:p>
    <w:p w:rsidR="00C5686C" w:rsidRPr="005F5EF1" w:rsidP="00C5686C">
      <w:pPr>
        <w:rPr>
          <w:b/>
          <w:i/>
        </w:rPr>
      </w:pPr>
      <w:r w:rsidRPr="005F5EF1">
        <w:rPr>
          <w:b/>
          <w:i/>
        </w:rPr>
        <w:t xml:space="preserve">Internal </w:t>
      </w:r>
      <w:r w:rsidRPr="005F5EF1" w:rsidR="005F5EF1">
        <w:rPr>
          <w:b/>
          <w:i/>
        </w:rPr>
        <w:t>R</w:t>
      </w:r>
      <w:r w:rsidRPr="005F5EF1">
        <w:rPr>
          <w:b/>
          <w:i/>
        </w:rPr>
        <w:t>esistance</w:t>
      </w:r>
    </w:p>
    <w:p w:rsidR="00C5686C" w:rsidP="005121AD">
      <w:pPr>
        <w:ind w:firstLine="720"/>
      </w:pPr>
      <w:r>
        <w:t>It has been explained earlier that e</w:t>
      </w:r>
      <w:r w:rsidR="00567FE3">
        <w:t xml:space="preserve">ach cell in a battery has an internal resistance (r). </w:t>
      </w:r>
      <w:r>
        <w:t xml:space="preserve">The unit of internal resistance is </w:t>
      </w:r>
      <w:r w:rsidR="00567FE3">
        <w:t>ohm (</w:t>
      </w:r>
      <w:r w:rsidR="00567FE3">
        <w:rPr>
          <w:rStyle w:val="Strong"/>
          <w:rFonts w:ascii="Symbol" w:hAnsi="Symbol"/>
          <w:color w:val="111111"/>
          <w:shd w:val="clear" w:color="auto" w:fill="FFFFFF"/>
        </w:rPr>
        <w:sym w:font="Symbol" w:char="F057"/>
      </w:r>
      <w:r w:rsidR="00567FE3">
        <w:t>)</w:t>
      </w:r>
      <w:r w:rsidR="005F5EF1">
        <w:t>.</w:t>
      </w:r>
    </w:p>
    <w:p w:rsidR="005121AD" w:rsidP="005F5EF1">
      <w:pPr>
        <w:ind w:firstLine="720"/>
      </w:pPr>
      <w:r>
        <w:t>When an external load is added to the terminals of a battery, some voltage is dropped across the internal resistance of the cell or battery. This results in the dissipation of energy in the form of heat within the cell. That is the reason why a cell or a battery warms up when it is supplying current.
</w:t>
      </w:r>
    </w:p>
    <w:p w:rsidR="005121AD" w:rsidP="005121AD">
      <w:pPr>
        <w:keepNext/>
        <w:spacing w:line="240" w:lineRule="auto"/>
        <w:jc w:val="center"/>
      </w:pPr>
      <w:r>
        <w:rPr>
          <w:noProof/>
        </w:rPr>
        <w:drawing>
          <wp:inline distT="0" distB="0" distL="0" distR="0">
            <wp:extent cx="2667000" cy="2286000"/>
            <wp:effectExtent l="0" t="0" r="0" b="0"/>
            <wp:docPr id="10" name="Picture 10" descr="Image result for emf of a battery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156792" name="Picture 3" descr="Image result for emf of a battery circuit"/>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2667000" cy="2286000"/>
                    </a:xfrm>
                    <a:prstGeom prst="rect">
                      <a:avLst/>
                    </a:prstGeom>
                    <a:noFill/>
                    <a:ln>
                      <a:noFill/>
                    </a:ln>
                  </pic:spPr>
                </pic:pic>
              </a:graphicData>
            </a:graphic>
          </wp:inline>
        </w:drawing>
      </w:r>
    </w:p>
    <w:p w:rsidR="005F5EF1" w:rsidP="005121AD">
      <w:pPr>
        <w:pStyle w:val="Caption"/>
        <w:jc w:val="center"/>
      </w:pPr>
      <w:r>
        <w:t xml:space="preserve">Figure </w:t>
      </w:r>
      <w:r>
        <w:fldChar w:fldCharType="begin"/>
      </w:r>
      <w:r>
        <w:instrText xml:space="preserve"> SEQ Figure \* ARABIC </w:instrText>
      </w:r>
      <w:r>
        <w:fldChar w:fldCharType="separate"/>
      </w:r>
      <w:r>
        <w:rPr>
          <w:noProof/>
        </w:rPr>
        <w:t>3</w:t>
      </w:r>
      <w:r>
        <w:rPr>
          <w:noProof/>
        </w:rPr>
        <w:fldChar w:fldCharType="end"/>
      </w:r>
      <w:r>
        <w:t>: EMF</w:t>
      </w:r>
    </w:p>
    <w:p w:rsidR="00CB219C" w:rsidP="00CB219C">
      <w:pPr>
        <w:ind w:firstLine="720"/>
      </w:pPr>
      <w:r>
        <w:t>Therefore</w:t>
      </w:r>
    </w:p>
    <w:p w:rsidR="00C5686C" w:rsidP="00CB219C">
      <w:pPr>
        <w:ind w:firstLine="720"/>
      </w:pPr>
      <w:r>
        <w:t>E = voltage across R + lost volts</w:t>
      </w:r>
    </w:p>
    <w:p w:rsidR="005121AD" w:rsidP="005121AD">
      <w:pPr>
        <w:ind w:firstLine="720"/>
      </w:pPr>
      <w:r>
        <w:t>In order to also measure the current as well, we need to add an ammeter in series with the battery.</w:t>
      </w:r>
    </w:p>
    <w:p w:rsidR="005121AD" w:rsidP="005121AD">
      <w:pPr>
        <w:keepNext/>
        <w:jc w:val="center"/>
      </w:pPr>
      <w:r>
        <w:rPr>
          <w:noProof/>
        </w:rPr>
        <w:drawing>
          <wp:inline distT="0" distB="0" distL="0" distR="0">
            <wp:extent cx="3810000" cy="2533650"/>
            <wp:effectExtent l="0" t="0" r="0" b="0"/>
            <wp:docPr id="12" name="Picture 12" descr="Image result for emf and internal resistance exper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80095" name="Picture 5" descr="Image result for emf and internal resistance experiment"/>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3810000" cy="2533650"/>
                    </a:xfrm>
                    <a:prstGeom prst="rect">
                      <a:avLst/>
                    </a:prstGeom>
                    <a:noFill/>
                    <a:ln>
                      <a:noFill/>
                    </a:ln>
                  </pic:spPr>
                </pic:pic>
              </a:graphicData>
            </a:graphic>
          </wp:inline>
        </w:drawing>
      </w:r>
    </w:p>
    <w:p w:rsidR="005121AD" w:rsidP="005121AD">
      <w:pPr>
        <w:pStyle w:val="Caption"/>
        <w:jc w:val="center"/>
      </w:pPr>
      <w:bookmarkStart w:id="2" w:name="_Ref8131957"/>
      <w:r>
        <w:t xml:space="preserve">Figure </w:t>
      </w:r>
      <w:r>
        <w:fldChar w:fldCharType="begin"/>
      </w:r>
      <w:r>
        <w:instrText xml:space="preserve"> SEQ Figure \* ARABIC </w:instrText>
      </w:r>
      <w:r>
        <w:fldChar w:fldCharType="separate"/>
      </w:r>
      <w:r>
        <w:rPr>
          <w:noProof/>
        </w:rPr>
        <w:t>4</w:t>
      </w:r>
      <w:r>
        <w:rPr>
          <w:noProof/>
        </w:rPr>
        <w:fldChar w:fldCharType="end"/>
      </w:r>
      <w:bookmarkEnd w:id="2"/>
      <w:r>
        <w:t>: EMF and Internal Resistance</w:t>
      </w:r>
    </w:p>
    <w:p w:rsidR="005F5EF1" w:rsidP="00F337A2">
      <w:pPr>
        <w:keepNext/>
        <w:spacing w:line="240" w:lineRule="auto"/>
      </w:pPr>
    </w:p>
    <w:p w:rsidR="00C5686C" w:rsidP="00F337A2">
      <w:pPr>
        <w:pStyle w:val="Caption"/>
      </w:pPr>
      <w:r>
        <w:t xml:space="preserve">  </w:t>
      </w:r>
    </w:p>
    <w:p w:rsidR="00C5686C" w:rsidP="005F5EF1">
      <w:pPr>
        <w:ind w:firstLine="720"/>
      </w:pPr>
      <w:r>
        <w:t>When current flow</w:t>
      </w:r>
      <w:r w:rsidR="005121AD">
        <w:t>s through</w:t>
      </w:r>
      <w:r>
        <w:t xml:space="preserve"> a circuit, it is resisted by the internal resistor of the cell. As a result, some </w:t>
      </w:r>
      <w:r w:rsidR="00E53558">
        <w:t>thermal or heat energy is dissipated</w:t>
      </w:r>
      <w:r>
        <w:t xml:space="preserve"> in the cell.</w:t>
      </w:r>
      <w:r w:rsidR="005121AD">
        <w:t xml:space="preserve"> It causes warming up of the cell</w:t>
      </w:r>
      <w:r>
        <w:t>.</w:t>
      </w:r>
      <w:r w:rsidR="00CB219C">
        <w:t xml:space="preserve"> </w:t>
      </w:r>
      <w:r w:rsidR="005121AD">
        <w:fldChar w:fldCharType="begin"/>
      </w:r>
      <w:r w:rsidR="005121AD">
        <w:instrText xml:space="preserve"> REF _Ref8131957 \h </w:instrText>
      </w:r>
      <w:r w:rsidR="005121AD">
        <w:fldChar w:fldCharType="separate"/>
      </w:r>
      <w:r w:rsidR="005121AD">
        <w:t xml:space="preserve">Figure </w:t>
      </w:r>
      <w:r w:rsidR="005121AD">
        <w:rPr>
          <w:noProof/>
        </w:rPr>
        <w:t>4</w:t>
      </w:r>
      <w:r w:rsidR="005121AD">
        <w:fldChar w:fldCharType="end"/>
      </w:r>
      <w:r w:rsidR="005121AD">
        <w:t xml:space="preserve"> shows that t</w:t>
      </w:r>
      <w:r>
        <w:t>he cell is</w:t>
      </w:r>
      <w:r w:rsidR="005121AD">
        <w:t xml:space="preserve"> in series with its own internal resistance and also</w:t>
      </w:r>
      <w:r>
        <w:t xml:space="preserve"> </w:t>
      </w:r>
      <w:r w:rsidR="005121AD">
        <w:t xml:space="preserve">with the </w:t>
      </w:r>
      <w:r>
        <w:t>resistor (R)</w:t>
      </w:r>
      <w:r w:rsidR="005121AD">
        <w:t xml:space="preserve"> which has been connected externally. The same current flows throughout the circuit i.e. across the load, the internal resistance and the cell.</w:t>
      </w:r>
    </w:p>
    <w:p w:rsidR="005F5EF1" w:rsidP="00C5686C">
      <w:pPr>
        <w:pStyle w:val="NormalWeb"/>
        <w:shd w:val="clear" w:color="auto" w:fill="FFFFFF"/>
        <w:spacing w:before="0" w:beforeAutospacing="0" w:after="405" w:afterAutospacing="0"/>
      </w:pPr>
      <w:r>
        <w:t>As per the Ohm’s law:</w:t>
      </w:r>
    </w:p>
    <w:p w:rsidR="005121AD" w:rsidP="00C5686C">
      <w:pPr>
        <w:pStyle w:val="NormalWeb"/>
        <w:shd w:val="clear" w:color="auto" w:fill="FFFFFF"/>
        <w:spacing w:before="0" w:beforeAutospacing="0" w:after="405" w:afterAutospacing="0"/>
      </w:pPr>
      <w:r>
        <w:tab/>
      </w:r>
      <w:r w:rsidR="00A142D6">
        <w:t>V = IR</w:t>
      </w:r>
    </w:p>
    <w:p w:rsidR="00A142D6" w:rsidP="00C5686C">
      <w:pPr>
        <w:pStyle w:val="NormalWeb"/>
        <w:shd w:val="clear" w:color="auto" w:fill="FFFFFF"/>
        <w:spacing w:before="0" w:beforeAutospacing="0" w:after="405" w:afterAutospacing="0"/>
      </w:pPr>
      <w:r>
        <w:t xml:space="preserve">Hence from </w:t>
      </w:r>
      <w:r>
        <w:fldChar w:fldCharType="begin"/>
      </w:r>
      <w:r>
        <w:instrText xml:space="preserve"> REF _Ref8131957 \h </w:instrText>
      </w:r>
      <w:r>
        <w:fldChar w:fldCharType="separate"/>
      </w:r>
      <w:r>
        <w:t xml:space="preserve">Figure </w:t>
      </w:r>
      <w:r>
        <w:rPr>
          <w:noProof/>
        </w:rPr>
        <w:t>4</w:t>
      </w:r>
      <w:r>
        <w:fldChar w:fldCharType="end"/>
      </w:r>
      <w:r>
        <w:t>:</w:t>
      </w:r>
    </w:p>
    <w:p w:rsidR="00A142D6" w:rsidP="00C5686C">
      <w:pPr>
        <w:pStyle w:val="NormalWeb"/>
        <w:shd w:val="clear" w:color="auto" w:fill="FFFFFF"/>
        <w:spacing w:before="0" w:beforeAutospacing="0" w:after="405" w:afterAutospacing="0"/>
      </w:pPr>
      <w:r>
        <w:t>E = I (</w:t>
      </w:r>
      <w:r>
        <w:t>R+r</w:t>
      </w:r>
      <w:r>
        <w:t xml:space="preserve">) </w:t>
      </w:r>
    </w:p>
    <w:p w:rsidR="00A142D6" w:rsidP="00C5686C">
      <w:pPr>
        <w:pStyle w:val="NormalWeb"/>
        <w:shd w:val="clear" w:color="auto" w:fill="FFFFFF"/>
        <w:spacing w:before="0" w:beforeAutospacing="0" w:after="405" w:afterAutospacing="0"/>
        <w:rPr>
          <w:rFonts w:ascii="Georgia" w:hAnsi="Georgia"/>
          <w:color w:val="111111"/>
        </w:rPr>
      </w:pPr>
      <w:r>
        <w:t xml:space="preserve">Or E = IR + </w:t>
      </w:r>
      <w:r>
        <w:t>Ir</w:t>
      </w:r>
    </w:p>
    <w:p w:rsidR="005F5EF1" w:rsidP="00A142D6">
      <w:pPr>
        <w:pStyle w:val="NormalWeb"/>
        <w:shd w:val="clear" w:color="auto" w:fill="FFFFFF"/>
        <w:spacing w:before="0" w:beforeAutospacing="0" w:after="405" w:afterAutospacing="0"/>
        <w:rPr>
          <w:rFonts w:ascii="Georgia" w:hAnsi="Georgia"/>
          <w:color w:val="111111"/>
        </w:rPr>
      </w:pPr>
      <w:r>
        <w:rPr>
          <w:rFonts w:ascii="Georgia" w:hAnsi="Georgia"/>
          <w:color w:val="111111"/>
        </w:rPr>
        <w:t>As IR=V</w:t>
      </w:r>
    </w:p>
    <w:p w:rsidR="00A142D6" w:rsidP="00A142D6">
      <w:pPr>
        <w:pStyle w:val="NormalWeb"/>
        <w:shd w:val="clear" w:color="auto" w:fill="FFFFFF"/>
        <w:spacing w:before="0" w:beforeAutospacing="0" w:after="405" w:afterAutospacing="0"/>
        <w:rPr>
          <w:rFonts w:ascii="Georgia" w:hAnsi="Georgia"/>
          <w:color w:val="111111"/>
        </w:rPr>
      </w:pPr>
      <w:r>
        <w:rPr>
          <w:rFonts w:ascii="Georgia" w:hAnsi="Georgia"/>
          <w:color w:val="111111"/>
        </w:rPr>
        <w:t xml:space="preserve">So E = V + </w:t>
      </w:r>
      <w:r>
        <w:rPr>
          <w:rFonts w:ascii="Georgia" w:hAnsi="Georgia"/>
          <w:color w:val="111111"/>
        </w:rPr>
        <w:t>Ir</w:t>
      </w:r>
    </w:p>
    <w:p w:rsidR="005A78BD" w:rsidP="00F337A2">
      <w:pPr>
        <w:ind w:firstLine="720"/>
      </w:pPr>
      <w:r>
        <w:t>We can see from the above equation that EMF (E) is the sum of terminal voltage and voltage dropped across the internal resistance. It clearly shows that the EMF is greater than the terminal voltage. When I=0, then E=V.
</w:t>
      </w:r>
    </w:p>
    <w:p w:rsidR="00B669B6" w:rsidP="00F337A2">
      <w:pPr>
        <w:rPr>
          <w:b/>
          <w:i/>
        </w:rPr>
      </w:pPr>
    </w:p>
    <w:p w:rsidR="003847CF" w:rsidP="00F337A2">
      <w:pPr>
        <w:rPr>
          <w:b/>
          <w:i/>
        </w:rPr>
      </w:pPr>
    </w:p>
    <w:p w:rsidR="003847CF" w:rsidP="00F337A2">
      <w:pPr>
        <w:rPr>
          <w:b/>
          <w:i/>
        </w:rPr>
      </w:pPr>
    </w:p>
    <w:p w:rsidR="003847CF" w:rsidP="00F337A2">
      <w:pPr>
        <w:rPr>
          <w:b/>
          <w:i/>
        </w:rPr>
      </w:pPr>
    </w:p>
    <w:p w:rsidR="003847CF" w:rsidP="00F337A2">
      <w:pPr>
        <w:rPr>
          <w:b/>
          <w:i/>
        </w:rPr>
      </w:pPr>
    </w:p>
    <w:p w:rsidR="003847CF" w:rsidP="00F337A2">
      <w:pPr>
        <w:rPr>
          <w:b/>
          <w:i/>
        </w:rPr>
      </w:pPr>
    </w:p>
    <w:p w:rsidR="003847CF" w:rsidP="00F337A2">
      <w:pPr>
        <w:rPr>
          <w:b/>
          <w:i/>
        </w:rPr>
      </w:pPr>
    </w:p>
    <w:p w:rsidR="003847CF" w:rsidP="00F337A2">
      <w:pPr>
        <w:rPr>
          <w:b/>
          <w:i/>
        </w:rPr>
      </w:pPr>
    </w:p>
    <w:p w:rsidR="00E90D28" w:rsidRPr="00F337A2" w:rsidP="00F337A2">
      <w:pPr>
        <w:rPr>
          <w:b/>
          <w:i/>
        </w:rPr>
      </w:pPr>
      <w:r w:rsidRPr="00F337A2">
        <w:rPr>
          <w:b/>
          <w:i/>
        </w:rPr>
        <w:t>Equipment Used (Apparatus)</w:t>
      </w:r>
    </w:p>
    <w:p w:rsidR="00E90D28" w:rsidP="00F337A2">
      <w:pPr>
        <w:ind w:firstLine="360"/>
      </w:pPr>
      <w:r>
        <w:t>The following equipment and electronics tools are required in the experiment to find the internal resistance.</w:t>
      </w:r>
    </w:p>
    <w:p w:rsidR="00E90D28" w:rsidP="00E90D28">
      <w:pPr>
        <w:pStyle w:val="ListParagraph"/>
        <w:numPr>
          <w:ilvl w:val="0"/>
          <w:numId w:val="13"/>
        </w:numPr>
      </w:pPr>
      <w:r>
        <w:t xml:space="preserve">Battery or </w:t>
      </w:r>
      <w:r w:rsidR="00567FE3">
        <w:t>Cell</w:t>
      </w:r>
    </w:p>
    <w:p w:rsidR="00B669B6" w:rsidP="00B669B6">
      <w:pPr>
        <w:pStyle w:val="ListParagraph"/>
        <w:numPr>
          <w:ilvl w:val="0"/>
          <w:numId w:val="13"/>
        </w:numPr>
      </w:pPr>
      <w:r>
        <w:t>Resistors</w:t>
      </w:r>
      <w:r>
        <w:t xml:space="preserve"> box including</w:t>
      </w:r>
      <w:r>
        <w:t xml:space="preserve"> </w:t>
      </w:r>
      <w:r>
        <w:t>2k, 4k, 6k, 8k, 10k resistor</w:t>
      </w:r>
    </w:p>
    <w:p w:rsidR="00B669B6" w:rsidP="00B669B6">
      <w:pPr>
        <w:pStyle w:val="ListParagraph"/>
        <w:numPr>
          <w:ilvl w:val="0"/>
          <w:numId w:val="13"/>
        </w:numPr>
      </w:pPr>
      <w:r>
        <w:t>Voltmeter</w:t>
      </w:r>
    </w:p>
    <w:p w:rsidR="00E90D28" w:rsidP="00E90D28">
      <w:pPr>
        <w:pStyle w:val="ListParagraph"/>
        <w:numPr>
          <w:ilvl w:val="0"/>
          <w:numId w:val="13"/>
        </w:numPr>
      </w:pPr>
      <w:r>
        <w:t>Ammeter</w:t>
      </w:r>
    </w:p>
    <w:p w:rsidR="00E90D28" w:rsidP="00E90D28">
      <w:pPr>
        <w:pStyle w:val="ListParagraph"/>
        <w:numPr>
          <w:ilvl w:val="0"/>
          <w:numId w:val="13"/>
        </w:numPr>
      </w:pPr>
      <w:r>
        <w:t>Connecting wires</w:t>
      </w:r>
    </w:p>
    <w:p w:rsidR="00B669B6" w:rsidRPr="00B669B6" w:rsidP="00B669B6">
      <w:pPr>
        <w:pStyle w:val="ListParagraph"/>
        <w:numPr>
          <w:ilvl w:val="0"/>
          <w:numId w:val="13"/>
        </w:numPr>
        <w:rPr>
          <w:i/>
        </w:rPr>
      </w:pPr>
      <w:r>
        <w:t xml:space="preserve">A push button </w:t>
      </w:r>
      <w:r>
        <w:t>will be required to reduce risks. It allows connecting circuit only momentarily.
</w:t>
      </w:r>
    </w:p>
    <w:p w:rsidR="00B669B6" w:rsidP="00B669B6">
      <w:pPr>
        <w:ind w:left="360"/>
        <w:rPr>
          <w:b/>
          <w:i/>
        </w:rPr>
      </w:pPr>
    </w:p>
    <w:p w:rsidR="00E90D28" w:rsidRPr="00B669B6" w:rsidP="003847CF">
      <w:pPr>
        <w:rPr>
          <w:i/>
        </w:rPr>
      </w:pPr>
      <w:r w:rsidRPr="00B669B6">
        <w:rPr>
          <w:b/>
          <w:i/>
        </w:rPr>
        <w:t>The procedure of Finding Internal Resistance and EMF (Electromotive Force)</w:t>
      </w:r>
    </w:p>
    <w:p w:rsidR="00F337A2" w:rsidP="003847CF">
      <w:pPr>
        <w:ind w:firstLine="720"/>
      </w:pPr>
      <w:r>
        <w:t xml:space="preserve">In order to find the Electromotive force of the battery, the voltmeter should be connected across the terminals of the battery. </w:t>
      </w:r>
      <w:r w:rsidR="00B83DFC">
        <w:t>When no current flows through the circuit, the voltage at the terminal is equal to the EMF of the battery or the cell.</w:t>
      </w:r>
    </w:p>
    <w:p w:rsidR="00B83DFC" w:rsidP="00F337A2">
      <w:r>
        <w:t xml:space="preserve">Then the circuit should be set up as shown in </w:t>
      </w:r>
      <w:r>
        <w:fldChar w:fldCharType="begin"/>
      </w:r>
      <w:r>
        <w:instrText xml:space="preserve"> REF _Ref8131957 \h </w:instrText>
      </w:r>
      <w:r>
        <w:fldChar w:fldCharType="separate"/>
      </w:r>
      <w:r>
        <w:t xml:space="preserve">Figure </w:t>
      </w:r>
      <w:r>
        <w:rPr>
          <w:noProof/>
        </w:rPr>
        <w:t>4</w:t>
      </w:r>
      <w:r>
        <w:fldChar w:fldCharType="end"/>
      </w:r>
      <w:r>
        <w:t xml:space="preserve">. The battery should be connected in series with the resistor and an ammeter. A voltmeter should be connected across the resistor or the terminals of the battery. </w:t>
      </w:r>
    </w:p>
    <w:p w:rsidR="00B83DFC" w:rsidP="00F337A2">
      <w:r>
        <w:t xml:space="preserve"> First, the values of the current (I) and terminal voltage (V) should be measured using a 1K resistor. The values are recorded in tables. Then the same procedure is repeated for resistance 2K and then 4 and so on. The experiment is repeated for accuracy.
</w:t>
      </w:r>
    </w:p>
    <w:p w:rsidR="003847CF" w:rsidP="00F337A2">
      <w:pPr>
        <w:rPr>
          <w:b/>
          <w:i/>
        </w:rPr>
      </w:pPr>
    </w:p>
    <w:p w:rsidR="003847CF" w:rsidP="00F337A2">
      <w:pPr>
        <w:rPr>
          <w:b/>
          <w:i/>
        </w:rPr>
      </w:pPr>
    </w:p>
    <w:p w:rsidR="00E90D28" w:rsidP="00F337A2">
      <w:pPr>
        <w:rPr>
          <w:b/>
          <w:i/>
        </w:rPr>
      </w:pPr>
      <w:r w:rsidRPr="00F337A2">
        <w:rPr>
          <w:b/>
          <w:i/>
        </w:rPr>
        <w:t>Tabulated Results</w:t>
      </w:r>
    </w:p>
    <w:p w:rsidR="00B83DFC" w:rsidP="003847CF">
      <w:r>
        <w:t>We already know that E</w:t>
      </w:r>
      <w:r w:rsidR="00567FE3">
        <w:t xml:space="preserve"> = I(</w:t>
      </w:r>
      <w:r w:rsidR="00567FE3">
        <w:t>R+r</w:t>
      </w:r>
      <w:r w:rsidR="00567FE3">
        <w:t xml:space="preserve">) </w:t>
      </w:r>
    </w:p>
    <w:p w:rsidR="00B83DFC" w:rsidP="00E90D28">
      <w:r>
        <w:t>The value of internal resistance of r can be found by rearranging this equation.</w:t>
      </w:r>
    </w:p>
    <w:p w:rsidR="00E90D28" w:rsidP="00E90D28">
      <w:r>
        <w:t xml:space="preserve">r = (E –IR)/I </w:t>
      </w:r>
    </w:p>
    <w:p w:rsidR="00E90D28" w:rsidP="00E90D28">
      <w:pPr>
        <w:rPr>
          <w:rFonts w:cstheme="minorHAnsi"/>
        </w:rPr>
      </w:pPr>
      <w:r>
        <w:t>For</w:t>
      </w:r>
      <w:r w:rsidR="00567FE3">
        <w:t xml:space="preserve"> R=1K =&gt; r=41.67 </w:t>
      </w:r>
      <w:r w:rsidR="00567FE3">
        <w:rPr>
          <w:rFonts w:cstheme="minorHAnsi"/>
        </w:rPr>
        <w:t>Ω</w:t>
      </w:r>
    </w:p>
    <w:p w:rsidR="00E90D28" w:rsidP="00E90D28"/>
    <w:tbl>
      <w:tblPr>
        <w:tblStyle w:val="GridTable2"/>
        <w:tblW w:w="0" w:type="auto"/>
        <w:tblLook w:val="04A0"/>
      </w:tblPr>
      <w:tblGrid>
        <w:gridCol w:w="2257"/>
        <w:gridCol w:w="2185"/>
        <w:gridCol w:w="2219"/>
        <w:gridCol w:w="1940"/>
      </w:tblGrid>
      <w:tr w:rsidTr="002326E2">
        <w:tblPrEx>
          <w:tblW w:w="0" w:type="auto"/>
          <w:tblLook w:val="04A0"/>
        </w:tblPrEx>
        <w:tc>
          <w:tcPr>
            <w:tcW w:w="2257" w:type="dxa"/>
          </w:tcPr>
          <w:p w:rsidR="00E90D28" w:rsidP="007D71EB">
            <w:r>
              <w:t xml:space="preserve">Resistance / </w:t>
            </w:r>
            <w:r>
              <w:rPr>
                <w:rFonts w:cstheme="minorHAnsi"/>
              </w:rPr>
              <w:t>Ω</w:t>
            </w:r>
          </w:p>
        </w:tc>
        <w:tc>
          <w:tcPr>
            <w:tcW w:w="2185" w:type="dxa"/>
          </w:tcPr>
          <w:p w:rsidR="00E90D28" w:rsidP="007D71EB">
            <w:r>
              <w:t>Terminal P.D. / V</w:t>
            </w:r>
          </w:p>
        </w:tc>
        <w:tc>
          <w:tcPr>
            <w:tcW w:w="2219" w:type="dxa"/>
          </w:tcPr>
          <w:p w:rsidR="00E90D28" w:rsidP="007D71EB">
            <w:r>
              <w:t>Current / A</w:t>
            </w:r>
          </w:p>
        </w:tc>
        <w:tc>
          <w:tcPr>
            <w:tcW w:w="1940" w:type="dxa"/>
          </w:tcPr>
          <w:p w:rsidR="00E90D28" w:rsidP="007D71EB">
            <w:r>
              <w:t>Internal res / r</w:t>
            </w:r>
          </w:p>
        </w:tc>
      </w:tr>
      <w:tr w:rsidTr="002326E2">
        <w:tblPrEx>
          <w:tblW w:w="0" w:type="auto"/>
          <w:tblLook w:val="04A0"/>
        </w:tblPrEx>
        <w:tc>
          <w:tcPr>
            <w:tcW w:w="2257" w:type="dxa"/>
          </w:tcPr>
          <w:p w:rsidR="00E90D28" w:rsidP="007D71EB">
            <w:r>
              <w:t xml:space="preserve">1 K </w:t>
            </w:r>
            <w:r>
              <w:rPr>
                <w:rFonts w:cstheme="minorHAnsi"/>
              </w:rPr>
              <w:t>Ω</w:t>
            </w:r>
          </w:p>
        </w:tc>
        <w:tc>
          <w:tcPr>
            <w:tcW w:w="2185" w:type="dxa"/>
          </w:tcPr>
          <w:p w:rsidR="00E90D28" w:rsidP="007D71EB">
            <w:r>
              <w:t>4.8 V</w:t>
            </w:r>
          </w:p>
        </w:tc>
        <w:tc>
          <w:tcPr>
            <w:tcW w:w="2219" w:type="dxa"/>
          </w:tcPr>
          <w:p w:rsidR="00E90D28" w:rsidP="007D71EB">
            <w:r>
              <w:t>0.0048 A</w:t>
            </w:r>
          </w:p>
        </w:tc>
        <w:tc>
          <w:tcPr>
            <w:tcW w:w="1940" w:type="dxa"/>
          </w:tcPr>
          <w:p w:rsidR="00E90D28" w:rsidP="007D71EB">
            <w:r>
              <w:t xml:space="preserve">41.67 </w:t>
            </w:r>
            <w:r>
              <w:rPr>
                <w:rFonts w:cstheme="minorHAnsi"/>
              </w:rPr>
              <w:t>Ω</w:t>
            </w:r>
          </w:p>
        </w:tc>
      </w:tr>
      <w:tr w:rsidTr="002326E2">
        <w:tblPrEx>
          <w:tblW w:w="0" w:type="auto"/>
          <w:tblLook w:val="04A0"/>
        </w:tblPrEx>
        <w:tc>
          <w:tcPr>
            <w:tcW w:w="2257" w:type="dxa"/>
          </w:tcPr>
          <w:p w:rsidR="00E90D28" w:rsidRPr="00645DE8" w:rsidP="007D71EB">
            <w:pPr>
              <w:rPr>
                <w:rFonts w:cstheme="minorHAnsi"/>
              </w:rPr>
            </w:pPr>
            <w:r>
              <w:t>2 k</w:t>
            </w:r>
            <w:r>
              <w:rPr>
                <w:rFonts w:cstheme="minorHAnsi"/>
              </w:rPr>
              <w:t xml:space="preserve"> Ω</w:t>
            </w:r>
          </w:p>
        </w:tc>
        <w:tc>
          <w:tcPr>
            <w:tcW w:w="2185" w:type="dxa"/>
          </w:tcPr>
          <w:p w:rsidR="00E90D28" w:rsidP="007D71EB">
            <w:r>
              <w:t>4.898 V</w:t>
            </w:r>
          </w:p>
        </w:tc>
        <w:tc>
          <w:tcPr>
            <w:tcW w:w="2219" w:type="dxa"/>
          </w:tcPr>
          <w:p w:rsidR="00E90D28" w:rsidRPr="00645DE8" w:rsidP="007D71EB">
            <w:r>
              <w:t>2.449x10</w:t>
            </w:r>
            <w:r>
              <w:rPr>
                <w:vertAlign w:val="superscript"/>
              </w:rPr>
              <w:t>-3</w:t>
            </w:r>
            <w:r>
              <w:t xml:space="preserve"> A</w:t>
            </w:r>
          </w:p>
        </w:tc>
        <w:tc>
          <w:tcPr>
            <w:tcW w:w="1940" w:type="dxa"/>
          </w:tcPr>
          <w:p w:rsidR="00E90D28" w:rsidP="007D71EB">
            <w:r>
              <w:t xml:space="preserve">41.65 </w:t>
            </w:r>
            <w:r>
              <w:rPr>
                <w:rFonts w:cstheme="minorHAnsi"/>
              </w:rPr>
              <w:t>Ω</w:t>
            </w:r>
          </w:p>
        </w:tc>
      </w:tr>
      <w:tr w:rsidTr="002326E2">
        <w:tblPrEx>
          <w:tblW w:w="0" w:type="auto"/>
          <w:tblLook w:val="04A0"/>
        </w:tblPrEx>
        <w:tc>
          <w:tcPr>
            <w:tcW w:w="2257" w:type="dxa"/>
          </w:tcPr>
          <w:p w:rsidR="00E90D28" w:rsidP="007D71EB">
            <w:r>
              <w:t>4 k</w:t>
            </w:r>
            <w:r>
              <w:rPr>
                <w:rFonts w:cstheme="minorHAnsi"/>
              </w:rPr>
              <w:t xml:space="preserve"> Ω</w:t>
            </w:r>
          </w:p>
        </w:tc>
        <w:tc>
          <w:tcPr>
            <w:tcW w:w="2185" w:type="dxa"/>
          </w:tcPr>
          <w:p w:rsidR="00E90D28" w:rsidP="007D71EB">
            <w:r>
              <w:t>4.948 V</w:t>
            </w:r>
          </w:p>
        </w:tc>
        <w:tc>
          <w:tcPr>
            <w:tcW w:w="2219" w:type="dxa"/>
          </w:tcPr>
          <w:p w:rsidR="00E90D28" w:rsidP="007D71EB">
            <w:r>
              <w:t>1.23x10</w:t>
            </w:r>
            <w:r w:rsidRPr="00645DE8">
              <w:rPr>
                <w:vertAlign w:val="superscript"/>
              </w:rPr>
              <w:t>-3</w:t>
            </w:r>
            <w:r>
              <w:t xml:space="preserve"> A</w:t>
            </w:r>
          </w:p>
        </w:tc>
        <w:tc>
          <w:tcPr>
            <w:tcW w:w="1940" w:type="dxa"/>
          </w:tcPr>
          <w:p w:rsidR="00E90D28" w:rsidP="007D71EB">
            <w:r>
              <w:t xml:space="preserve">42.27 </w:t>
            </w:r>
            <w:r>
              <w:rPr>
                <w:rFonts w:cstheme="minorHAnsi"/>
              </w:rPr>
              <w:t>Ω</w:t>
            </w:r>
          </w:p>
        </w:tc>
      </w:tr>
      <w:tr w:rsidTr="002326E2">
        <w:tblPrEx>
          <w:tblW w:w="0" w:type="auto"/>
          <w:tblLook w:val="04A0"/>
        </w:tblPrEx>
        <w:tc>
          <w:tcPr>
            <w:tcW w:w="2257" w:type="dxa"/>
          </w:tcPr>
          <w:p w:rsidR="00E90D28" w:rsidP="007D71EB">
            <w:r>
              <w:t>6 k</w:t>
            </w:r>
            <w:r>
              <w:rPr>
                <w:rFonts w:cstheme="minorHAnsi"/>
              </w:rPr>
              <w:t xml:space="preserve"> Ω</w:t>
            </w:r>
          </w:p>
        </w:tc>
        <w:tc>
          <w:tcPr>
            <w:tcW w:w="2185" w:type="dxa"/>
          </w:tcPr>
          <w:p w:rsidR="00E90D28" w:rsidP="007D71EB">
            <w:r>
              <w:t>4.965 V</w:t>
            </w:r>
          </w:p>
        </w:tc>
        <w:tc>
          <w:tcPr>
            <w:tcW w:w="2219" w:type="dxa"/>
          </w:tcPr>
          <w:p w:rsidR="00E90D28" w:rsidP="007D71EB">
            <w:r>
              <w:t>8.274 x10</w:t>
            </w:r>
            <w:r>
              <w:rPr>
                <w:vertAlign w:val="superscript"/>
              </w:rPr>
              <w:t>-4</w:t>
            </w:r>
            <w:r>
              <w:t xml:space="preserve"> A</w:t>
            </w:r>
          </w:p>
        </w:tc>
        <w:tc>
          <w:tcPr>
            <w:tcW w:w="1940" w:type="dxa"/>
          </w:tcPr>
          <w:p w:rsidR="00E90D28" w:rsidP="007D71EB">
            <w:r>
              <w:t xml:space="preserve">42.3   </w:t>
            </w:r>
            <w:r>
              <w:rPr>
                <w:rFonts w:cstheme="minorHAnsi"/>
              </w:rPr>
              <w:t>Ω</w:t>
            </w:r>
          </w:p>
        </w:tc>
      </w:tr>
      <w:tr w:rsidTr="002326E2">
        <w:tblPrEx>
          <w:tblW w:w="0" w:type="auto"/>
          <w:tblLook w:val="04A0"/>
        </w:tblPrEx>
        <w:tc>
          <w:tcPr>
            <w:tcW w:w="2257" w:type="dxa"/>
          </w:tcPr>
          <w:p w:rsidR="00E90D28" w:rsidP="007D71EB">
            <w:r>
              <w:t>8 k</w:t>
            </w:r>
            <w:r>
              <w:rPr>
                <w:rFonts w:cstheme="minorHAnsi"/>
              </w:rPr>
              <w:t xml:space="preserve"> Ω</w:t>
            </w:r>
          </w:p>
        </w:tc>
        <w:tc>
          <w:tcPr>
            <w:tcW w:w="2185" w:type="dxa"/>
          </w:tcPr>
          <w:p w:rsidR="00E90D28" w:rsidP="007D71EB">
            <w:r>
              <w:t>4.9736 V</w:t>
            </w:r>
          </w:p>
        </w:tc>
        <w:tc>
          <w:tcPr>
            <w:tcW w:w="2219" w:type="dxa"/>
          </w:tcPr>
          <w:p w:rsidR="00E90D28" w:rsidP="007D71EB">
            <w:r>
              <w:t>6.217 x10</w:t>
            </w:r>
            <w:r>
              <w:rPr>
                <w:vertAlign w:val="superscript"/>
              </w:rPr>
              <w:t>-4</w:t>
            </w:r>
            <w:r>
              <w:t xml:space="preserve"> A</w:t>
            </w:r>
          </w:p>
        </w:tc>
        <w:tc>
          <w:tcPr>
            <w:tcW w:w="1940" w:type="dxa"/>
          </w:tcPr>
          <w:p w:rsidR="00E90D28" w:rsidP="007D71EB">
            <w:r>
              <w:t>42.46</w:t>
            </w:r>
            <w:r>
              <w:rPr>
                <w:rFonts w:cstheme="minorHAnsi"/>
              </w:rPr>
              <w:t xml:space="preserve"> Ω</w:t>
            </w:r>
          </w:p>
        </w:tc>
      </w:tr>
      <w:tr w:rsidTr="002326E2">
        <w:tblPrEx>
          <w:tblW w:w="0" w:type="auto"/>
          <w:tblLook w:val="04A0"/>
        </w:tblPrEx>
        <w:tc>
          <w:tcPr>
            <w:tcW w:w="2257" w:type="dxa"/>
          </w:tcPr>
          <w:p w:rsidR="00E90D28" w:rsidP="007D71EB">
            <w:r>
              <w:t>10 k</w:t>
            </w:r>
            <w:r>
              <w:rPr>
                <w:rFonts w:cstheme="minorHAnsi"/>
              </w:rPr>
              <w:t xml:space="preserve"> Ω</w:t>
            </w:r>
          </w:p>
        </w:tc>
        <w:tc>
          <w:tcPr>
            <w:tcW w:w="2185" w:type="dxa"/>
          </w:tcPr>
          <w:p w:rsidR="00E90D28" w:rsidP="007D71EB">
            <w:r>
              <w:t>4.979 V</w:t>
            </w:r>
          </w:p>
        </w:tc>
        <w:tc>
          <w:tcPr>
            <w:tcW w:w="2219" w:type="dxa"/>
          </w:tcPr>
          <w:p w:rsidR="00E90D28" w:rsidP="007D71EB">
            <w:r>
              <w:t>4.979x 10</w:t>
            </w:r>
            <w:r>
              <w:rPr>
                <w:vertAlign w:val="superscript"/>
              </w:rPr>
              <w:t>-4</w:t>
            </w:r>
            <w:r>
              <w:t xml:space="preserve"> A</w:t>
            </w:r>
          </w:p>
        </w:tc>
        <w:tc>
          <w:tcPr>
            <w:tcW w:w="1940" w:type="dxa"/>
          </w:tcPr>
          <w:p w:rsidR="00E90D28" w:rsidP="007D71EB">
            <w:r>
              <w:t>42.17</w:t>
            </w:r>
            <w:r>
              <w:rPr>
                <w:rFonts w:cstheme="minorHAnsi"/>
              </w:rPr>
              <w:t xml:space="preserve"> Ω</w:t>
            </w:r>
          </w:p>
        </w:tc>
      </w:tr>
    </w:tbl>
    <w:p w:rsidR="00E90D28" w:rsidP="00E90D28"/>
    <w:p w:rsidR="002326E2" w:rsidP="00F337A2">
      <w:pPr>
        <w:rPr>
          <w:b/>
          <w:i/>
        </w:rPr>
      </w:pPr>
      <w:r>
        <w:rPr>
          <w:b/>
          <w:i/>
        </w:rPr>
        <w:t xml:space="preserve">Plotting the </w:t>
      </w:r>
      <w:r w:rsidRPr="00F337A2" w:rsidR="00567FE3">
        <w:rPr>
          <w:b/>
          <w:i/>
        </w:rPr>
        <w:t>Graph</w:t>
      </w:r>
    </w:p>
    <w:p w:rsidR="002326E2" w:rsidRPr="002326E2" w:rsidP="003847CF">
      <w:pPr>
        <w:ind w:firstLine="720"/>
      </w:pPr>
      <w:r>
        <w:t>The graph can be plotted by plotting the current (I) along the x-axis and the terminal voltage (V) across the y-axis.</w:t>
      </w:r>
    </w:p>
    <w:p w:rsidR="00E90D28" w:rsidP="00E90D28">
      <w:pPr>
        <w:rPr>
          <w:b/>
        </w:rPr>
      </w:pPr>
    </w:p>
    <w:p w:rsidR="00E90D28" w:rsidRPr="00E90D28" w:rsidP="00E90D28">
      <w:pPr>
        <w:rPr>
          <w:b/>
        </w:rPr>
      </w:pPr>
      <w:r>
        <w:rPr>
          <w:noProof/>
        </w:rPr>
        <w:drawing>
          <wp:inline distT="0" distB="0" distL="0" distR="0">
            <wp:extent cx="4514850" cy="2732405"/>
            <wp:effectExtent l="0" t="0" r="0" b="107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8508AF" w:rsidP="008508AF">
      <w:pPr>
        <w:rPr>
          <w:b/>
          <w:i/>
        </w:rPr>
      </w:pPr>
      <w:r>
        <w:rPr>
          <w:b/>
          <w:i/>
        </w:rPr>
        <w:t>Calculating the value of r from the graph</w:t>
      </w:r>
    </w:p>
    <w:p w:rsidR="008508AF" w:rsidP="003847CF">
      <w:pPr>
        <w:ind w:firstLine="720"/>
      </w:pPr>
      <w:r>
        <w:t xml:space="preserve">The graph shows a straight line. </w:t>
      </w:r>
      <w:r w:rsidR="00895CDF">
        <w:t>If we take two points on the graph and find the slope, we will have the value of the internal resistance. The following points on the graph have been chosen at random
</w:t>
      </w:r>
    </w:p>
    <w:p w:rsidR="008508AF" w:rsidP="008508AF">
      <w:r>
        <w:t>Y</w:t>
      </w:r>
      <w:r w:rsidR="00711240">
        <w:t>1 = 4.965</w:t>
      </w:r>
    </w:p>
    <w:p w:rsidR="008508AF" w:rsidP="008508AF">
      <w:r>
        <w:t>Y2</w:t>
      </w:r>
      <w:r w:rsidR="00567FE3">
        <w:t>= 4.898</w:t>
      </w:r>
    </w:p>
    <w:p w:rsidR="008508AF" w:rsidP="008508AF">
      <w:r>
        <w:t>X1</w:t>
      </w:r>
      <w:r w:rsidR="00711240">
        <w:t>= 0.0008275</w:t>
      </w:r>
    </w:p>
    <w:p w:rsidR="008508AF" w:rsidP="008508AF">
      <w:r>
        <w:t>X2</w:t>
      </w:r>
      <w:r w:rsidR="00567FE3">
        <w:t>= 0.002449</w:t>
      </w:r>
    </w:p>
    <w:p w:rsidR="009B2242" w:rsidP="008508AF">
      <w:r>
        <w:t>R = slope = [y2 – y1]</w:t>
      </w:r>
      <w:r w:rsidR="00567FE3">
        <w:t xml:space="preserve"> / </w:t>
      </w:r>
      <w:r>
        <w:t>[x2 –x1]</w:t>
      </w:r>
    </w:p>
    <w:p w:rsidR="008508AF" w:rsidP="009B2242">
      <w:pPr>
        <w:ind w:left="720" w:firstLine="720"/>
      </w:pPr>
      <w:r>
        <w:t>= 41.31</w:t>
      </w:r>
      <w:r w:rsidR="00567FE3">
        <w:t xml:space="preserve"> </w:t>
      </w:r>
      <w:r w:rsidR="00567FE3">
        <w:rPr>
          <w:rFonts w:cstheme="minorHAnsi"/>
        </w:rPr>
        <w:t>Ω</w:t>
      </w:r>
    </w:p>
    <w:p w:rsidR="00C22C09" w:rsidP="00D128F3">
      <w:pPr>
        <w:rPr>
          <w:b/>
          <w:i/>
        </w:rPr>
      </w:pPr>
    </w:p>
    <w:p w:rsidR="00D128F3" w:rsidRPr="00D128F3" w:rsidP="00D128F3">
      <w:pPr>
        <w:rPr>
          <w:b/>
          <w:i/>
        </w:rPr>
      </w:pPr>
      <w:r w:rsidRPr="00D128F3">
        <w:rPr>
          <w:b/>
          <w:i/>
        </w:rPr>
        <w:t>Discussion</w:t>
      </w:r>
    </w:p>
    <w:p w:rsidR="009B2242" w:rsidP="00D128F3">
      <w:pPr>
        <w:ind w:firstLine="720"/>
      </w:pPr>
      <w:r>
        <w:t>By connecting a resistance</w:t>
      </w:r>
      <w:r w:rsidR="006F1028">
        <w:t xml:space="preserve"> (R)</w:t>
      </w:r>
      <w:r>
        <w:t xml:space="preserve"> of low value to a cell, very little resistance is offered and hence, the current</w:t>
      </w:r>
      <w:r w:rsidR="006F1028">
        <w:t xml:space="preserve"> (I)</w:t>
      </w:r>
      <w:r>
        <w:t xml:space="preserve"> flowing through the circuit has a higher value. By increasing the resistance, the current flowing through the circuit is decreased. </w:t>
      </w:r>
      <w:r w:rsidR="006F1028">
        <w:t>On the other hand, b</w:t>
      </w:r>
      <w:r>
        <w:t>y increasing the resistance, the terminal voltage (V) is increased.</w:t>
      </w:r>
    </w:p>
    <w:p w:rsidR="00D128F3" w:rsidP="00D128F3">
      <w:pPr>
        <w:ind w:firstLine="720"/>
      </w:pPr>
      <w:r>
        <w:t>We also observed that when the external resistance (R) was not connected yet, the terminal voltage was the highest. This is the EMF of the battery. The Y-intercept of the Voltage-Current Graph should give the value of EMF, because Y-Intercept, the current value is zero. Moreover, the internal resistance can be found by finding the slope of the Voltage-Current graph. 
</w:t>
      </w:r>
    </w:p>
    <w:p w:rsidR="00D128F3" w:rsidP="00F337A2">
      <w:pPr>
        <w:rPr>
          <w:b/>
          <w:i/>
        </w:rPr>
      </w:pPr>
    </w:p>
    <w:p w:rsidR="003847CF" w:rsidP="00F337A2">
      <w:pPr>
        <w:rPr>
          <w:b/>
          <w:i/>
        </w:rPr>
      </w:pPr>
    </w:p>
    <w:p w:rsidR="00F337A2" w:rsidRPr="00F337A2" w:rsidP="00F337A2">
      <w:pPr>
        <w:rPr>
          <w:b/>
          <w:i/>
        </w:rPr>
      </w:pPr>
      <w:r w:rsidRPr="00F337A2">
        <w:rPr>
          <w:b/>
          <w:i/>
        </w:rPr>
        <w:t>Risk Assessment</w:t>
      </w:r>
    </w:p>
    <w:p w:rsidR="005A78BD" w:rsidP="003847CF">
      <w:pPr>
        <w:ind w:firstLine="720"/>
      </w:pPr>
      <w:r>
        <w:t>It is important to connect the resistors with the battery with due care. If a very low-value resistance is used, a very high current will flow through the circuit. It will damage the circuit. Therefore only high-value resistance should be connected. In addition to this, another precautionary measure is to use a push button in the circuit. It allows connecting the battery with the rest of the circuit only momentarily.</w:t>
      </w:r>
      <w:r>
        <w:br w:type="page"/>
      </w:r>
    </w:p>
    <w:p w:rsidR="005A78BD" w:rsidP="005A78BD">
      <w:pPr>
        <w:jc w:val="center"/>
        <w:rPr>
          <w:b/>
        </w:rPr>
      </w:pPr>
    </w:p>
    <w:p w:rsidR="00AE1918" w:rsidP="00AE1918">
      <w:pPr>
        <w:jc w:val="center"/>
        <w:rPr>
          <w:b/>
        </w:rPr>
      </w:pPr>
      <w:r w:rsidRPr="008508AF">
        <w:rPr>
          <w:b/>
        </w:rPr>
        <w:t>Conclusion</w:t>
      </w:r>
    </w:p>
    <w:p w:rsidR="00AE1918" w:rsidP="00AE1918">
      <w:pPr>
        <w:rPr>
          <w:b/>
        </w:rPr>
      </w:pPr>
    </w:p>
    <w:p w:rsidR="00AE1918" w:rsidRPr="00AE1918" w:rsidP="002F1174">
      <w:pPr>
        <w:ind w:firstLine="720"/>
      </w:pPr>
      <w:r>
        <w:t xml:space="preserve">Our experiment shows that every battery or cell consists of an internal resistance which hinders the flow of current through the battery. As current flows through it, the battery warms up and some energy is </w:t>
      </w:r>
      <w:r w:rsidR="002F1174">
        <w:t>dissipated in the form of heat. Consequently, the voltage that the battery supplies to the external load are less than the EMF of the battery. The value of internal resistance is as low as 40-50 ohms. By plotting the current-voltage graph, the value of this internal resistance can be found from calculating the slope of the graph. 
</w:t>
      </w:r>
    </w:p>
    <w:p w:rsidR="00AE1918">
      <w:pPr>
        <w:rPr>
          <w:b/>
        </w:rPr>
      </w:pPr>
      <w:r>
        <w:rPr>
          <w:b/>
        </w:rPr>
        <w:br w:type="page"/>
      </w:r>
    </w:p>
    <w:sdt>
      <w:sdtPr>
        <w:id w:val="-2126142572"/>
        <w:docPartObj>
          <w:docPartGallery w:val="Bibliographies"/>
          <w:docPartUnique/>
        </w:docPartObj>
      </w:sdtPr>
      <w:sdtEndPr>
        <w:rPr>
          <w:b w:val="0"/>
          <w:i w:val="0"/>
        </w:rPr>
      </w:sdtEndPr>
      <w:sdtContent>
        <w:p w:rsidR="003847CF">
          <w:pPr>
            <w:pStyle w:val="Heading1"/>
          </w:pPr>
          <w:r>
            <w:t>References</w:t>
          </w:r>
        </w:p>
        <w:sdt>
          <w:sdtPr>
            <w:id w:val="-573587230"/>
            <w:bibliography/>
          </w:sdtPr>
          <w:sdtContent>
            <w:p w:rsidR="003847CF" w:rsidP="003847CF">
              <w:pPr>
                <w:pStyle w:val="Bibliography"/>
                <w:rPr>
                  <w:noProof/>
                </w:rPr>
              </w:pPr>
              <w:r>
                <w:fldChar w:fldCharType="begin"/>
              </w:r>
              <w:r>
                <w:instrText xml:space="preserve"> BIBLIOGRAPHY </w:instrText>
              </w:r>
              <w:r>
                <w:fldChar w:fldCharType="separate"/>
              </w:r>
              <w:r>
                <w:rPr>
                  <w:noProof/>
                </w:rPr>
                <w:t xml:space="preserve">All About Circuits, 2018. </w:t>
              </w:r>
              <w:r>
                <w:rPr>
                  <w:i/>
                  <w:iCs/>
                  <w:noProof/>
                </w:rPr>
                <w:t xml:space="preserve">Ohm’s Law - How Voltage, Current, and Resistance. </w:t>
              </w:r>
              <w:r>
                <w:rPr>
                  <w:noProof/>
                </w:rPr>
                <w:t xml:space="preserve">[Online] </w:t>
              </w:r>
              <w:r>
                <w:rPr>
                  <w:noProof/>
                </w:rPr>
                <w:br/>
                <w:t xml:space="preserve">Available at: </w:t>
              </w:r>
              <w:r>
                <w:rPr>
                  <w:noProof/>
                  <w:u w:val="single"/>
                </w:rPr>
                <w:t>https://www.allaboutcircuits.com/textbook/direct-current/chpt-2/voltage-current-resistance-relate/</w:t>
              </w:r>
            </w:p>
            <w:p w:rsidR="003847CF" w:rsidP="003847CF">
              <w:pPr>
                <w:pStyle w:val="Bibliography"/>
                <w:rPr>
                  <w:noProof/>
                </w:rPr>
              </w:pPr>
              <w:r>
                <w:rPr>
                  <w:noProof/>
                </w:rPr>
                <w:t xml:space="preserve">Circuit Globe, 2018. </w:t>
              </w:r>
              <w:r>
                <w:rPr>
                  <w:i/>
                  <w:iCs/>
                  <w:noProof/>
                </w:rPr>
                <w:t xml:space="preserve">Cell and Battery. </w:t>
              </w:r>
              <w:r>
                <w:rPr>
                  <w:noProof/>
                </w:rPr>
                <w:t xml:space="preserve">[Online] </w:t>
              </w:r>
              <w:r>
                <w:rPr>
                  <w:noProof/>
                </w:rPr>
                <w:br/>
                <w:t xml:space="preserve">Available at: </w:t>
              </w:r>
              <w:r>
                <w:rPr>
                  <w:noProof/>
                  <w:u w:val="single"/>
                </w:rPr>
                <w:t>https://circuitglobe.com/difference-between-cell-and-battery.html</w:t>
              </w:r>
            </w:p>
            <w:p w:rsidR="003847CF" w:rsidP="003847CF">
              <w:pPr>
                <w:pStyle w:val="Bibliography"/>
                <w:rPr>
                  <w:noProof/>
                </w:rPr>
              </w:pPr>
              <w:r>
                <w:rPr>
                  <w:noProof/>
                </w:rPr>
                <w:t xml:space="preserve">Nustem, 2018. </w:t>
              </w:r>
              <w:r>
                <w:rPr>
                  <w:i/>
                  <w:iCs/>
                  <w:noProof/>
                </w:rPr>
                <w:t xml:space="preserve">MEASURING THE EMF AND INTERNAL RESISTANCE OF A CELL. </w:t>
              </w:r>
              <w:r>
                <w:rPr>
                  <w:noProof/>
                </w:rPr>
                <w:t xml:space="preserve">[Online] </w:t>
              </w:r>
              <w:r>
                <w:rPr>
                  <w:noProof/>
                </w:rPr>
                <w:br/>
                <w:t xml:space="preserve">Available at: </w:t>
              </w:r>
              <w:r>
                <w:rPr>
                  <w:noProof/>
                  <w:u w:val="single"/>
                </w:rPr>
                <w:t>https://nustem.uk/activity/emf-and-internal-resistance/</w:t>
              </w:r>
              <w:r>
                <w:rPr>
                  <w:noProof/>
                </w:rPr>
                <w:br/>
                <w:t>[Accessed 2019].</w:t>
              </w:r>
            </w:p>
            <w:p w:rsidR="003847CF" w:rsidP="003847CF">
              <w:r>
                <w:rPr>
                  <w:b/>
                  <w:bCs/>
                  <w:noProof/>
                </w:rPr>
                <w:fldChar w:fldCharType="end"/>
              </w:r>
            </w:p>
          </w:sdtContent>
        </w:sdt>
      </w:sdtContent>
    </w:sdt>
    <w:p w:rsidR="00AA7EBA" w:rsidRPr="000F759D" w:rsidP="003847CF">
      <w:bookmarkStart w:id="3" w:name="_GoBack"/>
      <w:bookmarkEnd w:id="3"/>
    </w:p>
    <w:sectPr w:rsidSect="00AA7EBA">
      <w:headerReference w:type="default" r:id="rId10"/>
      <w:headerReference w:type="first" r:id="rId11"/>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83E" w:rsidRPr="00050744" w:rsidP="006E2EA2">
    <w:pPr>
      <w:pStyle w:val="Header"/>
      <w:jc w:val="right"/>
    </w:pPr>
    <w:r>
      <w:t xml:space="preserve">Finding the </w:t>
    </w:r>
    <w:r w:rsidR="0007794B">
      <w:t>EMF</w:t>
    </w:r>
    <w:r>
      <w:t xml:space="preserve"> and Internal Resistance</w:t>
    </w:r>
    <w:r w:rsidR="0007794B">
      <w:t xml:space="preserve"> of a Cell</w:t>
    </w:r>
    <w:r w:rsidR="00272A4E">
      <w:t xml:space="preserve"> </w:t>
    </w:r>
    <w:r w:rsidRPr="00050744" w:rsidR="00567FE3">
      <w:rPr>
        <w:rStyle w:val="PageNumber"/>
      </w:rPr>
      <w:fldChar w:fldCharType="begin"/>
    </w:r>
    <w:r w:rsidRPr="00050744" w:rsidR="00567FE3">
      <w:rPr>
        <w:rStyle w:val="PageNumber"/>
      </w:rPr>
      <w:instrText xml:space="preserve"> PAGE </w:instrText>
    </w:r>
    <w:r w:rsidRPr="00050744" w:rsidR="00567FE3">
      <w:rPr>
        <w:rStyle w:val="PageNumber"/>
      </w:rPr>
      <w:fldChar w:fldCharType="separate"/>
    </w:r>
    <w:r w:rsidR="00992A54">
      <w:rPr>
        <w:rStyle w:val="PageNumber"/>
        <w:noProof/>
      </w:rPr>
      <w:t>15</w:t>
    </w:r>
    <w:r w:rsidRPr="00050744" w:rsidR="00567FE3">
      <w:rPr>
        <w:rStyle w:val="PageNumber"/>
      </w:rPr>
      <w:fldChar w:fldCharType="end"/>
    </w:r>
  </w:p>
  <w:p w:rsidR="00B8675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12D20" w:rsidRPr="00612D20" w:rsidP="0014318D">
    <w:r>
      <w:t>EMF and Internal Resistance</w:t>
    </w:r>
  </w:p>
  <w:p w:rsidR="00143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26D32932"/>
    <w:multiLevelType w:val="multilevel"/>
    <w:tmpl w:val="523881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BA937EF"/>
    <w:multiLevelType w:val="hybridMultilevel"/>
    <w:tmpl w:val="F4F643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1A10D01"/>
    <w:multiLevelType w:val="multilevel"/>
    <w:tmpl w:val="235C0A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7F24" w:allStyles="0" w:alternateStyleNames="0"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6AFF"/>
    <w:rsid w:val="00017B84"/>
    <w:rsid w:val="00017F74"/>
    <w:rsid w:val="0004181A"/>
    <w:rsid w:val="00050744"/>
    <w:rsid w:val="000578D5"/>
    <w:rsid w:val="00065E43"/>
    <w:rsid w:val="0007794B"/>
    <w:rsid w:val="00090E3C"/>
    <w:rsid w:val="000A1527"/>
    <w:rsid w:val="000C43D6"/>
    <w:rsid w:val="000D277C"/>
    <w:rsid w:val="000F759D"/>
    <w:rsid w:val="00112DF7"/>
    <w:rsid w:val="0011784C"/>
    <w:rsid w:val="0013681C"/>
    <w:rsid w:val="0014318D"/>
    <w:rsid w:val="0017127F"/>
    <w:rsid w:val="00173D9C"/>
    <w:rsid w:val="00182180"/>
    <w:rsid w:val="0018567A"/>
    <w:rsid w:val="001861A2"/>
    <w:rsid w:val="00186C83"/>
    <w:rsid w:val="001B0754"/>
    <w:rsid w:val="001C2460"/>
    <w:rsid w:val="001D134A"/>
    <w:rsid w:val="001E6002"/>
    <w:rsid w:val="00220EBE"/>
    <w:rsid w:val="002227A3"/>
    <w:rsid w:val="002326E2"/>
    <w:rsid w:val="002357A9"/>
    <w:rsid w:val="002476AA"/>
    <w:rsid w:val="0026343D"/>
    <w:rsid w:val="00264B1B"/>
    <w:rsid w:val="00272A4E"/>
    <w:rsid w:val="00276805"/>
    <w:rsid w:val="00287AFC"/>
    <w:rsid w:val="00297B07"/>
    <w:rsid w:val="002A582D"/>
    <w:rsid w:val="002B0E3C"/>
    <w:rsid w:val="002C53A3"/>
    <w:rsid w:val="002D270C"/>
    <w:rsid w:val="002E41AF"/>
    <w:rsid w:val="002F1174"/>
    <w:rsid w:val="00317335"/>
    <w:rsid w:val="00327025"/>
    <w:rsid w:val="00330694"/>
    <w:rsid w:val="0033167D"/>
    <w:rsid w:val="00351654"/>
    <w:rsid w:val="00351F38"/>
    <w:rsid w:val="00355A28"/>
    <w:rsid w:val="00360028"/>
    <w:rsid w:val="00364E0B"/>
    <w:rsid w:val="0037130F"/>
    <w:rsid w:val="0038312E"/>
    <w:rsid w:val="003847CF"/>
    <w:rsid w:val="003960FC"/>
    <w:rsid w:val="003C1BAF"/>
    <w:rsid w:val="003D0B26"/>
    <w:rsid w:val="003E1EB6"/>
    <w:rsid w:val="003F4EC3"/>
    <w:rsid w:val="003F5A63"/>
    <w:rsid w:val="00414E60"/>
    <w:rsid w:val="00424E97"/>
    <w:rsid w:val="00486512"/>
    <w:rsid w:val="00486911"/>
    <w:rsid w:val="00491946"/>
    <w:rsid w:val="004922BC"/>
    <w:rsid w:val="004A4F79"/>
    <w:rsid w:val="004C77B2"/>
    <w:rsid w:val="004D20CF"/>
    <w:rsid w:val="004D2924"/>
    <w:rsid w:val="004E70E8"/>
    <w:rsid w:val="004F71AC"/>
    <w:rsid w:val="005121AD"/>
    <w:rsid w:val="00532588"/>
    <w:rsid w:val="0053797E"/>
    <w:rsid w:val="0055128A"/>
    <w:rsid w:val="0056105A"/>
    <w:rsid w:val="005617EF"/>
    <w:rsid w:val="00567FE3"/>
    <w:rsid w:val="00576B3A"/>
    <w:rsid w:val="005831CB"/>
    <w:rsid w:val="005A19CD"/>
    <w:rsid w:val="005A514A"/>
    <w:rsid w:val="005A6CCE"/>
    <w:rsid w:val="005A78BD"/>
    <w:rsid w:val="005C1C18"/>
    <w:rsid w:val="005F1906"/>
    <w:rsid w:val="005F5EF1"/>
    <w:rsid w:val="0060010C"/>
    <w:rsid w:val="00612D20"/>
    <w:rsid w:val="00620078"/>
    <w:rsid w:val="00635B9A"/>
    <w:rsid w:val="0064456C"/>
    <w:rsid w:val="00645424"/>
    <w:rsid w:val="00645DE8"/>
    <w:rsid w:val="00646DA5"/>
    <w:rsid w:val="006556FC"/>
    <w:rsid w:val="00682C84"/>
    <w:rsid w:val="00691D8D"/>
    <w:rsid w:val="006A69A3"/>
    <w:rsid w:val="006B6F07"/>
    <w:rsid w:val="006C1834"/>
    <w:rsid w:val="006D5A8D"/>
    <w:rsid w:val="006D5E78"/>
    <w:rsid w:val="006E2EA2"/>
    <w:rsid w:val="006F1028"/>
    <w:rsid w:val="00711240"/>
    <w:rsid w:val="00711866"/>
    <w:rsid w:val="00711F62"/>
    <w:rsid w:val="007251D0"/>
    <w:rsid w:val="007374DF"/>
    <w:rsid w:val="00764269"/>
    <w:rsid w:val="007716D3"/>
    <w:rsid w:val="00772594"/>
    <w:rsid w:val="007838B8"/>
    <w:rsid w:val="00784DB1"/>
    <w:rsid w:val="007871DB"/>
    <w:rsid w:val="007D71EB"/>
    <w:rsid w:val="007E3A81"/>
    <w:rsid w:val="008077EC"/>
    <w:rsid w:val="00821F3E"/>
    <w:rsid w:val="008378E4"/>
    <w:rsid w:val="008423D8"/>
    <w:rsid w:val="00846A51"/>
    <w:rsid w:val="008508AF"/>
    <w:rsid w:val="008630C0"/>
    <w:rsid w:val="008824AB"/>
    <w:rsid w:val="00886ACD"/>
    <w:rsid w:val="00894AD8"/>
    <w:rsid w:val="00895CDF"/>
    <w:rsid w:val="008A3762"/>
    <w:rsid w:val="008A4FF9"/>
    <w:rsid w:val="008A5A02"/>
    <w:rsid w:val="008A6AFF"/>
    <w:rsid w:val="008C6813"/>
    <w:rsid w:val="008F13BB"/>
    <w:rsid w:val="008F77FE"/>
    <w:rsid w:val="009035AA"/>
    <w:rsid w:val="00912BEC"/>
    <w:rsid w:val="009132A3"/>
    <w:rsid w:val="00913AD9"/>
    <w:rsid w:val="009143B3"/>
    <w:rsid w:val="00921B4B"/>
    <w:rsid w:val="00943011"/>
    <w:rsid w:val="00990515"/>
    <w:rsid w:val="00992A54"/>
    <w:rsid w:val="00994661"/>
    <w:rsid w:val="009B2242"/>
    <w:rsid w:val="009B318A"/>
    <w:rsid w:val="009C3BED"/>
    <w:rsid w:val="009C6E4F"/>
    <w:rsid w:val="009E40B5"/>
    <w:rsid w:val="00A04BB6"/>
    <w:rsid w:val="00A142D6"/>
    <w:rsid w:val="00A429A4"/>
    <w:rsid w:val="00A66A56"/>
    <w:rsid w:val="00A70AC8"/>
    <w:rsid w:val="00A9681E"/>
    <w:rsid w:val="00AA7EBA"/>
    <w:rsid w:val="00AD336C"/>
    <w:rsid w:val="00AE1918"/>
    <w:rsid w:val="00AE3F51"/>
    <w:rsid w:val="00AF5531"/>
    <w:rsid w:val="00B070E8"/>
    <w:rsid w:val="00B1659B"/>
    <w:rsid w:val="00B468C1"/>
    <w:rsid w:val="00B50C14"/>
    <w:rsid w:val="00B52224"/>
    <w:rsid w:val="00B669B6"/>
    <w:rsid w:val="00B820C9"/>
    <w:rsid w:val="00B83DFC"/>
    <w:rsid w:val="00B86751"/>
    <w:rsid w:val="00BC283E"/>
    <w:rsid w:val="00BC437B"/>
    <w:rsid w:val="00BC4BBC"/>
    <w:rsid w:val="00C04F3F"/>
    <w:rsid w:val="00C22C09"/>
    <w:rsid w:val="00C362B6"/>
    <w:rsid w:val="00C5686C"/>
    <w:rsid w:val="00C713AC"/>
    <w:rsid w:val="00C84CAD"/>
    <w:rsid w:val="00CB219C"/>
    <w:rsid w:val="00CC427D"/>
    <w:rsid w:val="00CD3F0C"/>
    <w:rsid w:val="00CE6C99"/>
    <w:rsid w:val="00CF1CED"/>
    <w:rsid w:val="00CF517F"/>
    <w:rsid w:val="00CF6C12"/>
    <w:rsid w:val="00D01CC2"/>
    <w:rsid w:val="00D114CF"/>
    <w:rsid w:val="00D128F3"/>
    <w:rsid w:val="00D224D5"/>
    <w:rsid w:val="00D41461"/>
    <w:rsid w:val="00D81B6E"/>
    <w:rsid w:val="00D8560E"/>
    <w:rsid w:val="00DB7EF1"/>
    <w:rsid w:val="00DD7396"/>
    <w:rsid w:val="00DD7745"/>
    <w:rsid w:val="00DD78B0"/>
    <w:rsid w:val="00DF089C"/>
    <w:rsid w:val="00DF45C9"/>
    <w:rsid w:val="00E0171A"/>
    <w:rsid w:val="00E17671"/>
    <w:rsid w:val="00E246FD"/>
    <w:rsid w:val="00E53558"/>
    <w:rsid w:val="00E90D28"/>
    <w:rsid w:val="00EC7D80"/>
    <w:rsid w:val="00EE40B8"/>
    <w:rsid w:val="00EE4F1B"/>
    <w:rsid w:val="00EF1736"/>
    <w:rsid w:val="00EF238F"/>
    <w:rsid w:val="00F01FA1"/>
    <w:rsid w:val="00F11E02"/>
    <w:rsid w:val="00F15869"/>
    <w:rsid w:val="00F337A2"/>
    <w:rsid w:val="00F3524E"/>
    <w:rsid w:val="00F3716C"/>
    <w:rsid w:val="00F471A1"/>
    <w:rsid w:val="00F5007F"/>
    <w:rsid w:val="00F55AD7"/>
    <w:rsid w:val="00F76F67"/>
    <w:rsid w:val="00F858F9"/>
    <w:rsid w:val="00F901C2"/>
    <w:rsid w:val="00FA40CB"/>
    <w:rsid w:val="00FD7DD7"/>
  </w:rsids>
  <w:docVars>
    <w:docVar w:name="__Grammarly_42___1" w:val="H4sIAAAAAAAEAKtWcslP9kxRslIyNDY0NzI1NTE2MjQwNzQxNDRW0lEKTi0uzszPAykwrQUAA+Tc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pPr>
        <w:spacing w:line="480"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outlineLvl w:val="0"/>
    </w:pPr>
    <w:rPr>
      <w:b/>
      <w:i/>
    </w:rPr>
  </w:style>
  <w:style w:type="paragraph" w:styleId="Heading2">
    <w:name w:val="heading 2"/>
    <w:basedOn w:val="Normal"/>
    <w:next w:val="Normal"/>
    <w:link w:val="Heading2Char"/>
    <w:unhideWhenUsed/>
    <w:qFormat/>
    <w:rsid w:val="00AE3F51"/>
    <w:pPr>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Strong">
    <w:name w:val="Strong"/>
    <w:basedOn w:val="DefaultParagraphFont"/>
    <w:uiPriority w:val="22"/>
    <w:qFormat/>
    <w:rsid w:val="00C5686C"/>
    <w:rPr>
      <w:b/>
      <w:bCs/>
    </w:rPr>
  </w:style>
  <w:style w:type="paragraph" w:styleId="NormalWeb">
    <w:name w:val="Normal (Web)"/>
    <w:basedOn w:val="Normal"/>
    <w:uiPriority w:val="99"/>
    <w:unhideWhenUsed/>
    <w:rsid w:val="00C5686C"/>
    <w:pPr>
      <w:spacing w:before="100" w:beforeAutospacing="1" w:after="100" w:afterAutospacing="1" w:line="240" w:lineRule="auto"/>
    </w:pPr>
  </w:style>
  <w:style w:type="paragraph" w:styleId="Caption">
    <w:name w:val="caption"/>
    <w:basedOn w:val="Normal"/>
    <w:next w:val="Normal"/>
    <w:unhideWhenUsed/>
    <w:qFormat/>
    <w:rsid w:val="00C5686C"/>
    <w:pPr>
      <w:spacing w:after="200" w:line="240" w:lineRule="auto"/>
    </w:pPr>
    <w:rPr>
      <w:i/>
      <w:iCs/>
      <w:color w:val="44546A" w:themeColor="text2"/>
      <w:sz w:val="18"/>
      <w:szCs w:val="18"/>
    </w:rPr>
  </w:style>
  <w:style w:type="paragraph" w:styleId="ListParagraph">
    <w:name w:val="List Paragraph"/>
    <w:basedOn w:val="Normal"/>
    <w:uiPriority w:val="34"/>
    <w:qFormat/>
    <w:rsid w:val="00E90D28"/>
    <w:pPr>
      <w:ind w:left="720"/>
      <w:contextualSpacing/>
    </w:pPr>
  </w:style>
  <w:style w:type="table" w:styleId="TableGrid">
    <w:name w:val="Table Grid"/>
    <w:basedOn w:val="TableNormal"/>
    <w:uiPriority w:val="39"/>
    <w:rsid w:val="00E90D28"/>
    <w:pPr>
      <w:spacing w:line="240" w:lineRule="auto"/>
    </w:pPr>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4">
    <w:name w:val="Plain Table 4"/>
    <w:basedOn w:val="TableNormal"/>
    <w:uiPriority w:val="44"/>
    <w:rsid w:val="00E90D28"/>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2326E2"/>
    <w:pPr>
      <w:spacing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gif" /><Relationship Id="rId8" Type="http://schemas.openxmlformats.org/officeDocument/2006/relationships/image" Target="media/image4.jpeg" /><Relationship Id="rId9" Type="http://schemas.openxmlformats.org/officeDocument/2006/relationships/chart" Target="charts/chart1.xml" /></Relationships>
</file>

<file path=word/charts/_rels/chart1.xml.rels>&#65279;<?xml version="1.0" encoding="utf-8" standalone="yes"?><Relationships xmlns="http://schemas.openxmlformats.org/package/2006/relationships"><Relationship Id="rId1" Type="http://schemas.openxmlformats.org/officeDocument/2006/relationships/package" Target="../embeddings/Microsoft_Excel_Worksheet1.xlsx" /><Relationship Id="rId2" Type="http://schemas.microsoft.com/office/2011/relationships/chartColorStyle" Target="chart/colors1.xml" /><Relationship Id="rId3" Type="http://schemas.microsoft.com/office/2011/relationships/chartStyle" Target="chart/style1.xml" /></Relationships>
</file>

<file path=word/charts/chart/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hart/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a:solidFill>
          <a:schemeClr val="dk1">
            <a:lumMod val="65000"/>
            <a:lumOff val="35000"/>
            <a:alpha val="75000"/>
          </a:schemeClr>
        </a:solidFill>
        <a:round/>
      </a:ln>
    </cs:spPr>
  </cs:gridlineMajor>
  <cs:gridlineMinor>
    <cs:lnRef idx="0"/>
    <cs:fillRef idx="0"/>
    <cs:effectRef idx="0"/>
    <cs:fontRef idx="minor">
      <a:schemeClr val="tx1"/>
    </cs:fontRef>
    <cs:spPr>
      <a:ln w="9525">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a:solidFill>
          <a:schemeClr val="lt1">
            <a:lumMod val="50000"/>
          </a:schemeClr>
        </a:solidFill>
        <a:round/>
      </a:ln>
    </cs:spPr>
    <cs:defRPr sz="900" kern="1200"/>
    <cs:bodyPr/>
  </cs:valueAxis>
  <cs:wall>
    <cs:lnRef idx="0"/>
    <cs:fillRef idx="0"/>
    <cs:effectRef idx="0"/>
    <cs:fontRef idx="minor">
      <a:schemeClr val="dk1"/>
    </cs:fontRef>
  </cs:wall>
</cs:chartStyle>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Y-Values</c:v>
                </c:pt>
              </c:strCache>
            </c:strRef>
          </c:tx>
          <c:spPr>
            <a:ln w="22225" cap="rnd">
              <a:solidFill>
                <a:schemeClr val="accent1"/>
              </a:solidFill>
            </a:ln>
            <a:effectLst>
              <a:glow rad="139700">
                <a:schemeClr val="accent1">
                  <a:satMod val="175000"/>
                  <a:alpha val="14000"/>
                </a:schemeClr>
              </a:glow>
            </a:effectLst>
          </c:spPr>
          <c:marker>
            <c:symbol val="none"/>
          </c:marker>
          <c:xVal>
            <c:numRef>
              <c:f>Sheet1!$A$2:$A$7</c:f>
              <c:numCache>
                <c:formatCode>General</c:formatCode>
                <c:ptCount val="6"/>
                <c:pt idx="0">
                  <c:v>0.0048</c:v>
                </c:pt>
                <c:pt idx="1">
                  <c:v>0.002449</c:v>
                </c:pt>
                <c:pt idx="2">
                  <c:v>0.001237</c:v>
                </c:pt>
                <c:pt idx="3">
                  <c:v>0.0008275</c:v>
                </c:pt>
                <c:pt idx="4">
                  <c:v>0.000217</c:v>
                </c:pt>
                <c:pt idx="5">
                  <c:v>0.0004979</c:v>
                </c:pt>
              </c:numCache>
            </c:numRef>
          </c:xVal>
          <c:yVal>
            <c:numRef>
              <c:f>Sheet1!$B$2:$B$7</c:f>
              <c:numCache>
                <c:formatCode>General</c:formatCode>
                <c:ptCount val="6"/>
                <c:pt idx="0">
                  <c:v>4.8</c:v>
                </c:pt>
                <c:pt idx="1">
                  <c:v>4.898</c:v>
                </c:pt>
                <c:pt idx="2">
                  <c:v>4.948</c:v>
                </c:pt>
                <c:pt idx="3">
                  <c:v>4.965</c:v>
                </c:pt>
                <c:pt idx="4">
                  <c:v>4.9736</c:v>
                </c:pt>
                <c:pt idx="5">
                  <c:v>4.979</c:v>
                </c:pt>
              </c:numCache>
            </c:numRef>
          </c:yVal>
          <c:smooth val="0"/>
        </c:ser>
        <c:dLbls>
          <c:showLegendKey val="0"/>
          <c:showVal val="0"/>
          <c:showCatName val="0"/>
          <c:showSerName val="0"/>
          <c:showPercent val="0"/>
          <c:showBubbleSize val="0"/>
        </c:dLbls>
        <c:axId val="163564720"/>
        <c:axId val="163563040"/>
      </c:scatterChart>
      <c:valAx>
        <c:axId val="163564720"/>
        <c:scaling>
          <c:orientation val="minMax"/>
        </c:scaling>
        <c:delete val="0"/>
        <c:axPos val="b"/>
        <c:majorGridlines>
          <c:spPr>
            <a:ln w="9525">
              <a:solidFill>
                <a:schemeClr val="dk1">
                  <a:lumMod val="65000"/>
                  <a:lumOff val="35000"/>
                  <a:alpha val="75000"/>
                </a:schemeClr>
              </a:solidFill>
              <a:round/>
            </a:ln>
            <a:effectLst/>
          </c:spPr>
        </c:majorGridlines>
        <c:numFmt formatCode="General" sourceLinked="1"/>
        <c:majorTickMark val="none"/>
        <c:minorTickMark val="none"/>
        <c:tickLblPos val="nextTo"/>
        <c:spPr>
          <a:noFill/>
          <a:ln w="9525">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63563040"/>
        <c:crosses val="autoZero"/>
        <c:crossBetween val="midCat"/>
      </c:valAx>
      <c:valAx>
        <c:axId val="163563040"/>
        <c:scaling>
          <c:orientation val="minMax"/>
        </c:scaling>
        <c:delete val="0"/>
        <c:axPos val="l"/>
        <c:majorGridlines>
          <c:spPr>
            <a:ln w="9525">
              <a:solidFill>
                <a:schemeClr val="dk1">
                  <a:lumMod val="65000"/>
                  <a:lumOff val="35000"/>
                  <a:alpha val="75000"/>
                </a:schemeClr>
              </a:solidFill>
              <a:round/>
            </a:ln>
            <a:effectLst/>
          </c:spPr>
        </c:majorGridlines>
        <c:numFmt formatCode="General" sourceLinked="1"/>
        <c:majorTickMark val="none"/>
        <c:minorTickMark val="none"/>
        <c:tickLblPos val="nextTo"/>
        <c:spPr>
          <a:noFill/>
          <a:ln w="9525">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63564720"/>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ir18</b:Tag>
    <b:SourceType>InternetSite</b:SourceType>
    <b:Guid>{4E70B40D-4042-4DB0-9C94-DE3635B4EB59}</b:Guid>
    <b:Author>
      <b:Author>
        <b:Corporate>Circuit Globe</b:Corporate>
      </b:Author>
    </b:Author>
    <b:Title>Cell and Battery</b:Title>
    <b:Year>2018</b:Year>
    <b:InternetSiteTitle>Circuit Globle</b:InternetSiteTitle>
    <b:URL>https://circuitglobe.com/difference-between-cell-and-battery.html</b:URL>
    <b:RefOrder>3</b:RefOrder>
  </b:Source>
  <b:Source>
    <b:Tag>Nus18</b:Tag>
    <b:SourceType>InternetSite</b:SourceType>
    <b:Guid>{81B5F7B1-2494-4A77-8474-A677040626C8}</b:Guid>
    <b:Author>
      <b:Author>
        <b:Corporate>Nustem</b:Corporate>
      </b:Author>
    </b:Author>
    <b:Title>MEASURING THE EMF AND INTERNAL RESISTANCE OF A CELL</b:Title>
    <b:Year>2018</b:Year>
    <b:YearAccessed>2019</b:YearAccessed>
    <b:URL>https://nustem.uk/activity/emf-and-internal-resistance/</b:URL>
    <b:RefOrder>2</b:RefOrder>
  </b:Source>
  <b:Source>
    <b:Tag>All18</b:Tag>
    <b:SourceType>InternetSite</b:SourceType>
    <b:Guid>{6846A6CC-15D4-4508-A8A1-1C5E2CC26DDA}</b:Guid>
    <b:Author>
      <b:Author>
        <b:Corporate>All About Circuits</b:Corporate>
      </b:Author>
    </b:Author>
    <b:Title>Ohm’s Law - How Voltage, Current, and Resistance</b:Title>
    <b:Year>2018</b:Year>
    <b:URL>https://www.allaboutcircuits.com/textbook/direct-current/chpt-2/voltage-current-resistance-relate/</b:URL>
    <b:RefOrder>1</b:RefOrder>
  </b:Source>
</b:Sources>
</file>

<file path=customXml/itemProps1.xml><?xml version="1.0" encoding="utf-8"?>
<ds:datastoreItem xmlns:ds="http://schemas.openxmlformats.org/officeDocument/2006/customXml" ds:itemID="{BBDFF51E-AC8D-4581-828B-A44D06D5F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511</Words>
  <Characters>861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19-05-06T10:03:00Z</dcterms:created>
  <dcterms:modified xsi:type="dcterms:W3CDTF">2019-05-07T10:29:00Z</dcterms:modified>
</cp:coreProperties>
</file>